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82830" w14:textId="3C157130" w:rsidR="00FA24BA" w:rsidRPr="000B1873" w:rsidRDefault="00393B1A" w:rsidP="00FA24BA">
      <w:pPr>
        <w:pBdr>
          <w:between w:val="single" w:sz="4" w:space="1" w:color="auto"/>
        </w:pBdr>
        <w:spacing w:after="0" w:line="240" w:lineRule="auto"/>
        <w:jc w:val="both"/>
        <w:rPr>
          <w:rFonts w:ascii="Century Gothic" w:hAnsi="Century Gothic"/>
          <w:b/>
          <w:i/>
          <w:sz w:val="28"/>
          <w:lang w:val="es-PR"/>
        </w:rPr>
      </w:pPr>
      <w:bookmarkStart w:id="0" w:name="_Hlk75953337"/>
      <w:r w:rsidRPr="000B1873">
        <w:rPr>
          <w:rFonts w:ascii="Century Gothic" w:hAnsi="Century Gothic"/>
          <w:b/>
          <w:i/>
          <w:sz w:val="28"/>
          <w:lang w:val="es-PR"/>
        </w:rPr>
        <w:t xml:space="preserve">LISTA DE COTEJO DE CUMPLIMIENTO CON URA </w:t>
      </w:r>
      <w:r w:rsidR="00FA24BA" w:rsidRPr="000B1873">
        <w:rPr>
          <w:rFonts w:ascii="Century Gothic" w:hAnsi="Century Gothic"/>
          <w:b/>
          <w:i/>
          <w:sz w:val="28"/>
          <w:lang w:val="es-PR"/>
        </w:rPr>
        <w:t>#4:</w:t>
      </w:r>
      <w:r w:rsidRPr="000B1873">
        <w:rPr>
          <w:rFonts w:ascii="Century Gothic" w:hAnsi="Century Gothic"/>
          <w:b/>
          <w:i/>
          <w:sz w:val="28"/>
          <w:lang w:val="es-PR"/>
        </w:rPr>
        <w:t xml:space="preserve"> PLAN DE REUBICACIÓN</w:t>
      </w:r>
    </w:p>
    <w:bookmarkEnd w:id="0"/>
    <w:p w14:paraId="25F28963" w14:textId="784F744F" w:rsidR="00393B1A" w:rsidRPr="000B1873" w:rsidRDefault="00393B1A" w:rsidP="00393B1A">
      <w:pPr>
        <w:pBdr>
          <w:between w:val="single" w:sz="4" w:space="1" w:color="auto"/>
        </w:pBdr>
        <w:spacing w:after="0" w:line="240" w:lineRule="auto"/>
        <w:rPr>
          <w:rFonts w:ascii="Century Gothic" w:hAnsi="Century Gothic"/>
          <w:b/>
          <w:i/>
          <w:sz w:val="24"/>
          <w:lang w:val="es-PR"/>
        </w:rPr>
      </w:pPr>
      <w:r w:rsidRPr="000B1873">
        <w:rPr>
          <w:rFonts w:ascii="Century Gothic" w:hAnsi="Century Gothic"/>
          <w:b/>
          <w:i/>
          <w:sz w:val="24"/>
          <w:lang w:val="es-PR"/>
        </w:rPr>
        <w:t xml:space="preserve">Subvención en Bloque para el Desarrollo Comunitario </w:t>
      </w:r>
      <w:r w:rsidR="00320B81">
        <w:rPr>
          <w:rFonts w:ascii="Century Gothic" w:hAnsi="Century Gothic"/>
          <w:b/>
          <w:i/>
          <w:sz w:val="24"/>
          <w:lang w:val="es-PR"/>
        </w:rPr>
        <w:t>-</w:t>
      </w:r>
      <w:r w:rsidRPr="000B1873">
        <w:rPr>
          <w:rFonts w:ascii="Century Gothic" w:hAnsi="Century Gothic"/>
          <w:b/>
          <w:i/>
          <w:sz w:val="24"/>
          <w:lang w:val="es-PR"/>
        </w:rPr>
        <w:t xml:space="preserve"> Recuperación ante Desastres</w:t>
      </w:r>
      <w:r w:rsidR="00410FCD" w:rsidRPr="000B1873">
        <w:rPr>
          <w:rFonts w:ascii="Century Gothic" w:hAnsi="Century Gothic"/>
          <w:b/>
          <w:i/>
          <w:sz w:val="24"/>
          <w:lang w:val="es-PR"/>
        </w:rPr>
        <w:t>/Mitigación</w:t>
      </w:r>
    </w:p>
    <w:p w14:paraId="0149B63F" w14:textId="77777777" w:rsidR="00FA24BA" w:rsidRPr="000B1873" w:rsidRDefault="00FA24BA" w:rsidP="00FA24BA">
      <w:pPr>
        <w:spacing w:after="0" w:line="240" w:lineRule="auto"/>
        <w:jc w:val="both"/>
        <w:rPr>
          <w:rFonts w:ascii="Century Gothic" w:hAnsi="Century Gothic"/>
          <w:i/>
          <w:sz w:val="12"/>
          <w:szCs w:val="16"/>
          <w:lang w:val="es-PR"/>
        </w:rPr>
      </w:pPr>
    </w:p>
    <w:p w14:paraId="408A3E55" w14:textId="0CC27771" w:rsidR="00FA24BA" w:rsidRPr="000B1873" w:rsidRDefault="00393B1A" w:rsidP="00102BA3">
      <w:pPr>
        <w:jc w:val="both"/>
        <w:rPr>
          <w:rFonts w:ascii="Century Gothic" w:hAnsi="Century Gothic"/>
          <w:i/>
          <w:iCs/>
          <w:sz w:val="18"/>
          <w:szCs w:val="18"/>
          <w:lang w:val="es-PR"/>
        </w:rPr>
      </w:pPr>
      <w:r w:rsidRPr="000B1873">
        <w:rPr>
          <w:rFonts w:ascii="Century Gothic" w:hAnsi="Century Gothic"/>
          <w:i/>
          <w:sz w:val="18"/>
          <w:lang w:val="es-PR"/>
        </w:rPr>
        <w:t>Esta Lista de Cotejo de Cumplimiento</w:t>
      </w:r>
      <w:r w:rsidR="00FE236D" w:rsidRPr="000B1873">
        <w:rPr>
          <w:rFonts w:ascii="Century Gothic" w:hAnsi="Century Gothic"/>
          <w:i/>
          <w:sz w:val="18"/>
          <w:lang w:val="es-PR"/>
        </w:rPr>
        <w:t xml:space="preserve"> </w:t>
      </w:r>
      <w:r w:rsidR="00AB04FA" w:rsidRPr="000B1873">
        <w:rPr>
          <w:rFonts w:ascii="Century Gothic" w:hAnsi="Century Gothic"/>
          <w:i/>
          <w:sz w:val="18"/>
          <w:lang w:val="es-PR"/>
        </w:rPr>
        <w:t>con</w:t>
      </w:r>
      <w:r w:rsidR="004E5E15" w:rsidRPr="000B1873">
        <w:rPr>
          <w:rFonts w:ascii="Century Gothic" w:hAnsi="Century Gothic"/>
          <w:i/>
          <w:sz w:val="18"/>
          <w:lang w:val="es-PR"/>
        </w:rPr>
        <w:t xml:space="preserve"> la </w:t>
      </w:r>
      <w:r w:rsidR="00320B81">
        <w:rPr>
          <w:rFonts w:ascii="Century Gothic" w:hAnsi="Century Gothic"/>
          <w:i/>
          <w:sz w:val="18"/>
          <w:lang w:val="es-PR"/>
        </w:rPr>
        <w:t>Asistencia Uniforme de Reubicación (URA, por sus siglas en inglés)</w:t>
      </w:r>
      <w:r w:rsidR="004E5E15" w:rsidRPr="000B1873">
        <w:rPr>
          <w:rFonts w:ascii="Century Gothic" w:hAnsi="Century Gothic"/>
          <w:i/>
          <w:sz w:val="18"/>
          <w:lang w:val="es-PR"/>
        </w:rPr>
        <w:t xml:space="preserve"> incluye </w:t>
      </w:r>
      <w:r w:rsidR="00FE236D" w:rsidRPr="000B1873">
        <w:rPr>
          <w:rFonts w:ascii="Century Gothic" w:hAnsi="Century Gothic"/>
          <w:i/>
          <w:sz w:val="18"/>
          <w:lang w:val="es-PR"/>
        </w:rPr>
        <w:t xml:space="preserve">los requisitos </w:t>
      </w:r>
      <w:r w:rsidR="004E5E15" w:rsidRPr="000B1873">
        <w:rPr>
          <w:rFonts w:ascii="Century Gothic" w:hAnsi="Century Gothic"/>
          <w:i/>
          <w:sz w:val="18"/>
          <w:lang w:val="es-PR"/>
        </w:rPr>
        <w:t xml:space="preserve">con los </w:t>
      </w:r>
      <w:r w:rsidR="00FE236D" w:rsidRPr="000B1873">
        <w:rPr>
          <w:rFonts w:ascii="Century Gothic" w:hAnsi="Century Gothic"/>
          <w:i/>
          <w:sz w:val="18"/>
          <w:lang w:val="es-PR"/>
        </w:rPr>
        <w:t>que debe</w:t>
      </w:r>
      <w:r w:rsidR="004E5E15" w:rsidRPr="000B1873">
        <w:rPr>
          <w:rFonts w:ascii="Century Gothic" w:hAnsi="Century Gothic"/>
          <w:i/>
          <w:sz w:val="18"/>
          <w:lang w:val="es-PR"/>
        </w:rPr>
        <w:t>rá</w:t>
      </w:r>
      <w:r w:rsidR="009E5C05">
        <w:rPr>
          <w:rFonts w:ascii="Century Gothic" w:hAnsi="Century Gothic"/>
          <w:i/>
          <w:sz w:val="18"/>
          <w:lang w:val="es-PR"/>
        </w:rPr>
        <w:t>n</w:t>
      </w:r>
      <w:r w:rsidR="00FE236D" w:rsidRPr="000B1873">
        <w:rPr>
          <w:rFonts w:ascii="Century Gothic" w:hAnsi="Century Gothic"/>
          <w:i/>
          <w:sz w:val="18"/>
          <w:lang w:val="es-PR"/>
        </w:rPr>
        <w:t xml:space="preserve"> cumplir</w:t>
      </w:r>
      <w:r w:rsidR="009E5C05">
        <w:rPr>
          <w:rFonts w:ascii="Century Gothic" w:hAnsi="Century Gothic"/>
          <w:i/>
          <w:sz w:val="18"/>
          <w:lang w:val="es-PR"/>
        </w:rPr>
        <w:t xml:space="preserve"> los</w:t>
      </w:r>
      <w:r w:rsidR="00FE236D" w:rsidRPr="000B1873">
        <w:rPr>
          <w:rFonts w:ascii="Century Gothic" w:hAnsi="Century Gothic"/>
          <w:i/>
          <w:sz w:val="18"/>
          <w:lang w:val="es-PR"/>
        </w:rPr>
        <w:t xml:space="preserve"> </w:t>
      </w:r>
      <w:r w:rsidR="009D4A71">
        <w:rPr>
          <w:rFonts w:ascii="Century Gothic" w:hAnsi="Century Gothic"/>
          <w:i/>
          <w:sz w:val="18"/>
          <w:lang w:val="es-PR"/>
        </w:rPr>
        <w:t>S</w:t>
      </w:r>
      <w:r w:rsidR="00FE236D" w:rsidRPr="000B1873">
        <w:rPr>
          <w:rFonts w:ascii="Century Gothic" w:hAnsi="Century Gothic"/>
          <w:i/>
          <w:sz w:val="18"/>
          <w:lang w:val="es-PR"/>
        </w:rPr>
        <w:t>ubrec</w:t>
      </w:r>
      <w:r w:rsidR="00626885" w:rsidRPr="000B1873">
        <w:rPr>
          <w:rFonts w:ascii="Century Gothic" w:hAnsi="Century Gothic"/>
          <w:i/>
          <w:sz w:val="18"/>
          <w:lang w:val="es-PR"/>
        </w:rPr>
        <w:t>ipientes</w:t>
      </w:r>
      <w:r w:rsidR="00FE236D" w:rsidRPr="000B1873">
        <w:rPr>
          <w:rFonts w:ascii="Century Gothic" w:hAnsi="Century Gothic"/>
          <w:i/>
          <w:sz w:val="18"/>
          <w:lang w:val="es-PR"/>
        </w:rPr>
        <w:t xml:space="preserve"> </w:t>
      </w:r>
      <w:r w:rsidR="00320B81">
        <w:rPr>
          <w:rFonts w:ascii="Century Gothic" w:hAnsi="Century Gothic"/>
          <w:i/>
          <w:sz w:val="18"/>
          <w:lang w:val="es-PR"/>
        </w:rPr>
        <w:t>al crear</w:t>
      </w:r>
      <w:r w:rsidR="004E5E15" w:rsidRPr="000B1873">
        <w:rPr>
          <w:rFonts w:ascii="Century Gothic" w:hAnsi="Century Gothic"/>
          <w:i/>
          <w:sz w:val="18"/>
          <w:lang w:val="es-PR"/>
        </w:rPr>
        <w:t xml:space="preserve"> </w:t>
      </w:r>
      <w:r w:rsidR="00FE236D" w:rsidRPr="000B1873">
        <w:rPr>
          <w:rFonts w:ascii="Century Gothic" w:hAnsi="Century Gothic"/>
          <w:i/>
          <w:sz w:val="18"/>
          <w:lang w:val="es-PR"/>
        </w:rPr>
        <w:t xml:space="preserve">un Plan de Reubicación URA </w:t>
      </w:r>
      <w:r w:rsidR="00FE236D" w:rsidRPr="000B1873">
        <w:rPr>
          <w:rFonts w:ascii="Century Gothic" w:hAnsi="Century Gothic"/>
          <w:i/>
          <w:iCs/>
          <w:sz w:val="18"/>
          <w:szCs w:val="18"/>
          <w:lang w:val="es-PR"/>
        </w:rPr>
        <w:t xml:space="preserve">cuando un proyecto financiado con fondos </w:t>
      </w:r>
      <w:r w:rsidR="00FA24BA" w:rsidRPr="000B1873">
        <w:rPr>
          <w:rFonts w:ascii="Century Gothic" w:hAnsi="Century Gothic"/>
          <w:i/>
          <w:iCs/>
          <w:sz w:val="18"/>
          <w:szCs w:val="18"/>
          <w:lang w:val="es-PR"/>
        </w:rPr>
        <w:t>CDBG-DR</w:t>
      </w:r>
      <w:r w:rsidR="00EC1892" w:rsidRPr="000B1873">
        <w:rPr>
          <w:rFonts w:ascii="Century Gothic" w:hAnsi="Century Gothic"/>
          <w:i/>
          <w:iCs/>
          <w:sz w:val="18"/>
          <w:szCs w:val="18"/>
          <w:lang w:val="es-PR"/>
        </w:rPr>
        <w:t>/</w:t>
      </w:r>
      <w:r w:rsidR="001B35FE" w:rsidRPr="000B1873">
        <w:rPr>
          <w:rFonts w:ascii="Century Gothic" w:hAnsi="Century Gothic"/>
          <w:i/>
          <w:iCs/>
          <w:sz w:val="18"/>
          <w:szCs w:val="18"/>
          <w:lang w:val="es-PR"/>
        </w:rPr>
        <w:t>MIT</w:t>
      </w:r>
      <w:r w:rsidR="00FA24BA" w:rsidRPr="000B1873">
        <w:rPr>
          <w:rFonts w:ascii="Century Gothic" w:hAnsi="Century Gothic"/>
          <w:i/>
          <w:iCs/>
          <w:sz w:val="18"/>
          <w:szCs w:val="18"/>
          <w:lang w:val="es-PR"/>
        </w:rPr>
        <w:t xml:space="preserve"> </w:t>
      </w:r>
      <w:r w:rsidR="00FE236D" w:rsidRPr="000B1873">
        <w:rPr>
          <w:rFonts w:ascii="Century Gothic" w:hAnsi="Century Gothic"/>
          <w:i/>
          <w:iCs/>
          <w:sz w:val="18"/>
          <w:szCs w:val="18"/>
          <w:lang w:val="es-PR"/>
        </w:rPr>
        <w:t xml:space="preserve">requiere </w:t>
      </w:r>
      <w:r w:rsidR="004E5E15" w:rsidRPr="000B1873">
        <w:rPr>
          <w:rFonts w:ascii="Century Gothic" w:hAnsi="Century Gothic"/>
          <w:i/>
          <w:iCs/>
          <w:sz w:val="18"/>
          <w:szCs w:val="18"/>
          <w:lang w:val="es-PR"/>
        </w:rPr>
        <w:t>el desplazamiento de un ocupante</w:t>
      </w:r>
      <w:r w:rsidR="00FE236D" w:rsidRPr="000B1873">
        <w:rPr>
          <w:rFonts w:ascii="Century Gothic" w:hAnsi="Century Gothic"/>
          <w:i/>
          <w:iCs/>
          <w:sz w:val="18"/>
          <w:szCs w:val="18"/>
          <w:lang w:val="es-PR"/>
        </w:rPr>
        <w:t xml:space="preserve"> residencial o comercial </w:t>
      </w:r>
      <w:r w:rsidR="004E5E15" w:rsidRPr="000B1873">
        <w:rPr>
          <w:rFonts w:ascii="Century Gothic" w:hAnsi="Century Gothic"/>
          <w:i/>
          <w:iCs/>
          <w:sz w:val="18"/>
          <w:szCs w:val="18"/>
          <w:lang w:val="es-PR"/>
        </w:rPr>
        <w:t>de una propiedad que estará sujeta a actividades de</w:t>
      </w:r>
      <w:r w:rsidR="00FE236D" w:rsidRPr="000B1873">
        <w:rPr>
          <w:rFonts w:ascii="Century Gothic" w:hAnsi="Century Gothic"/>
          <w:i/>
          <w:iCs/>
          <w:sz w:val="18"/>
          <w:szCs w:val="18"/>
          <w:lang w:val="es-PR"/>
        </w:rPr>
        <w:t xml:space="preserve"> adquisición, construcción y/o de demolición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48"/>
        <w:gridCol w:w="339"/>
        <w:gridCol w:w="1786"/>
        <w:gridCol w:w="95"/>
        <w:gridCol w:w="168"/>
        <w:gridCol w:w="95"/>
        <w:gridCol w:w="866"/>
        <w:gridCol w:w="266"/>
        <w:gridCol w:w="192"/>
        <w:gridCol w:w="432"/>
        <w:gridCol w:w="1054"/>
        <w:gridCol w:w="201"/>
        <w:gridCol w:w="67"/>
        <w:gridCol w:w="274"/>
        <w:gridCol w:w="251"/>
        <w:gridCol w:w="15"/>
        <w:gridCol w:w="516"/>
        <w:gridCol w:w="264"/>
        <w:gridCol w:w="447"/>
        <w:gridCol w:w="1583"/>
        <w:gridCol w:w="17"/>
        <w:gridCol w:w="24"/>
      </w:tblGrid>
      <w:tr w:rsidR="00B96C42" w:rsidRPr="000B1873" w14:paraId="75859517" w14:textId="77777777" w:rsidTr="00854F4E">
        <w:trPr>
          <w:gridAfter w:val="1"/>
          <w:wAfter w:w="12" w:type="pct"/>
          <w:trHeight w:val="288"/>
        </w:trPr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34B179C0" w14:textId="0181ACD8" w:rsidR="00B96C42" w:rsidRPr="000B1873" w:rsidRDefault="00FE236D" w:rsidP="00CA3FB9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bookmarkStart w:id="1" w:name="_Hlk75938960"/>
            <w:r w:rsidRPr="000B1873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  <w:t>INFORMACIÓN</w:t>
            </w:r>
          </w:p>
        </w:tc>
        <w:tc>
          <w:tcPr>
            <w:tcW w:w="102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17988BAD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523325EB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0F427972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939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0439D26D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394A4211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70D54EEE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4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4241E89D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96C42" w:rsidRPr="000B1873" w14:paraId="69262C59" w14:textId="77777777" w:rsidTr="00854F4E">
        <w:trPr>
          <w:gridAfter w:val="1"/>
          <w:wAfter w:w="12" w:type="pct"/>
          <w:trHeight w:val="63"/>
        </w:trPr>
        <w:tc>
          <w:tcPr>
            <w:tcW w:w="855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20B58D31" w14:textId="77777777" w:rsidR="00B96C42" w:rsidRPr="000B1873" w:rsidRDefault="00B96C42" w:rsidP="00CA3FB9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2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FF651C3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7AB922F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C140816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939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7872D3A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7DEE003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C44BA0B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41" w:type="pct"/>
            <w:gridSpan w:val="2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33A201A7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96C42" w:rsidRPr="00136E11" w14:paraId="5ECA8427" w14:textId="77777777" w:rsidTr="00854F4E">
        <w:trPr>
          <w:gridAfter w:val="1"/>
          <w:wAfter w:w="12" w:type="pct"/>
          <w:trHeight w:val="288"/>
        </w:trPr>
        <w:tc>
          <w:tcPr>
            <w:tcW w:w="1012" w:type="pct"/>
            <w:gridSpan w:val="2"/>
            <w:vMerge w:val="restar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78803383" w14:textId="4B501850" w:rsidR="00B96C42" w:rsidRPr="000B1873" w:rsidRDefault="00FE236D" w:rsidP="00CA3FB9">
            <w:pPr>
              <w:rPr>
                <w:rFonts w:ascii="Century Gothic" w:hAnsi="Century Gothic"/>
                <w:sz w:val="16"/>
                <w:szCs w:val="16"/>
              </w:rPr>
            </w:pP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>Nombre del Subrec</w:t>
            </w:r>
            <w:r w:rsidR="00626885" w:rsidRPr="000B1873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>/Entidad</w:t>
            </w:r>
          </w:p>
        </w:tc>
        <w:tc>
          <w:tcPr>
            <w:tcW w:w="87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694518FB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22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ADC40B5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13" w:type="pct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0EAB2C55" w14:textId="5AC1A515" w:rsidR="00B96C42" w:rsidRPr="000B1873" w:rsidRDefault="00FE236D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>Punto de Contacto del Subrec</w:t>
            </w:r>
            <w:r w:rsidR="00626885" w:rsidRPr="000B1873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</w:p>
        </w:tc>
        <w:tc>
          <w:tcPr>
            <w:tcW w:w="93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57D084C8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7582C691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3508A7AE" w14:textId="7806C502" w:rsidR="00B96C42" w:rsidRPr="000B1873" w:rsidRDefault="00FE236D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>Teléfono del Punto de Contacto</w:t>
            </w:r>
          </w:p>
        </w:tc>
        <w:tc>
          <w:tcPr>
            <w:tcW w:w="741" w:type="pct"/>
            <w:gridSpan w:val="2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2815938E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B96C42" w:rsidRPr="00136E11" w14:paraId="6DF31F3B" w14:textId="77777777" w:rsidTr="00854F4E">
        <w:trPr>
          <w:gridAfter w:val="1"/>
          <w:wAfter w:w="12" w:type="pct"/>
          <w:trHeight w:val="288"/>
        </w:trPr>
        <w:tc>
          <w:tcPr>
            <w:tcW w:w="1012" w:type="pct"/>
            <w:gridSpan w:val="2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1A3CB6A5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7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26378FB1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C90322C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3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02E196A8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3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235D6840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51752216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15A997BC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1" w:type="pct"/>
            <w:gridSpan w:val="2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262ED6CC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B96C42" w:rsidRPr="00136E11" w14:paraId="642E0590" w14:textId="77777777" w:rsidTr="00854F4E">
        <w:trPr>
          <w:gridAfter w:val="1"/>
          <w:wAfter w:w="12" w:type="pct"/>
          <w:trHeight w:val="513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23021372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7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1B0BD61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45DF839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4086F35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39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29F2F8E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FF01242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7F9463F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1" w:type="pct"/>
            <w:gridSpan w:val="2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2108A852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B96C42" w:rsidRPr="00136E11" w14:paraId="4C1278DB" w14:textId="77777777" w:rsidTr="00854F4E">
        <w:trPr>
          <w:gridAfter w:val="1"/>
          <w:wAfter w:w="12" w:type="pct"/>
          <w:trHeight w:val="269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549852DB" w14:textId="1B6CDB95" w:rsidR="00B96C42" w:rsidRPr="000B1873" w:rsidRDefault="00FE236D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>Nombre del Programa CDBG-DR</w:t>
            </w:r>
            <w:r w:rsidR="00EC1892" w:rsidRPr="000B1873"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r w:rsidR="001B35FE" w:rsidRPr="000B1873">
              <w:rPr>
                <w:rFonts w:ascii="Century Gothic" w:hAnsi="Century Gothic"/>
                <w:sz w:val="16"/>
                <w:szCs w:val="16"/>
                <w:lang w:val="es-PR"/>
              </w:rPr>
              <w:t>MIT</w:t>
            </w:r>
          </w:p>
        </w:tc>
        <w:tc>
          <w:tcPr>
            <w:tcW w:w="87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72AF8AD3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36DB6BD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330854B1" w14:textId="3B1A84EE" w:rsidR="00B96C42" w:rsidRPr="000B1873" w:rsidRDefault="00FE236D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Núm. </w:t>
            </w:r>
            <w:r w:rsidR="009E5C05" w:rsidRPr="000B1873">
              <w:rPr>
                <w:rFonts w:ascii="Century Gothic" w:hAnsi="Century Gothic"/>
                <w:sz w:val="16"/>
                <w:szCs w:val="16"/>
                <w:lang w:val="es-PR"/>
              </w:rPr>
              <w:t>D</w:t>
            </w: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e </w:t>
            </w:r>
            <w:r w:rsidR="00B114E9" w:rsidRPr="000B1873">
              <w:rPr>
                <w:rFonts w:ascii="Century Gothic" w:hAnsi="Century Gothic"/>
                <w:sz w:val="16"/>
                <w:szCs w:val="16"/>
                <w:lang w:val="es-PR"/>
              </w:rPr>
              <w:t>identificación de</w:t>
            </w: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 la Solicitud</w:t>
            </w:r>
          </w:p>
        </w:tc>
        <w:tc>
          <w:tcPr>
            <w:tcW w:w="93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61A5D095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313FCC81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7954BAC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1" w:type="pct"/>
            <w:gridSpan w:val="2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35850B62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B96C42" w:rsidRPr="00136E11" w14:paraId="63D47CE6" w14:textId="77777777" w:rsidTr="00854F4E">
        <w:trPr>
          <w:gridAfter w:val="1"/>
          <w:wAfter w:w="12" w:type="pct"/>
          <w:trHeight w:val="44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7BB3439E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7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7361157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04403B4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C4F0D13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39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FB54EF7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19A35B5C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AF49531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1" w:type="pct"/>
            <w:gridSpan w:val="2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040C3832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B96C42" w:rsidRPr="000B1873" w14:paraId="4BEC613A" w14:textId="77777777" w:rsidTr="00854F4E">
        <w:trPr>
          <w:gridAfter w:val="1"/>
          <w:wAfter w:w="12" w:type="pct"/>
          <w:trHeight w:val="315"/>
        </w:trPr>
        <w:tc>
          <w:tcPr>
            <w:tcW w:w="4988" w:type="pct"/>
            <w:gridSpan w:val="21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69C8803C" w14:textId="61E2E47C" w:rsidR="00B96C42" w:rsidRPr="000B1873" w:rsidRDefault="00FE236D" w:rsidP="00FE236D">
            <w:pPr>
              <w:ind w:left="-21"/>
              <w:rPr>
                <w:rFonts w:ascii="Century Gothic" w:hAnsi="Century Gothic"/>
                <w:sz w:val="18"/>
                <w:szCs w:val="18"/>
              </w:rPr>
            </w:pPr>
            <w:r w:rsidRPr="000B1873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INFORMACIÓN DE LA PROPIEDAD</w:t>
            </w:r>
          </w:p>
        </w:tc>
      </w:tr>
      <w:tr w:rsidR="00B96C42" w:rsidRPr="00136E11" w14:paraId="65FB8AD3" w14:textId="77777777" w:rsidTr="00854F4E">
        <w:trPr>
          <w:gridAfter w:val="1"/>
          <w:wAfter w:w="12" w:type="pct"/>
          <w:trHeight w:val="288"/>
        </w:trPr>
        <w:tc>
          <w:tcPr>
            <w:tcW w:w="1012" w:type="pct"/>
            <w:gridSpan w:val="2"/>
            <w:vMerge w:val="restart"/>
            <w:tcBorders>
              <w:top w:val="dotted" w:sz="4" w:space="0" w:color="auto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465AC955" w14:textId="6FA892CC" w:rsidR="00B96C42" w:rsidRPr="000B1873" w:rsidRDefault="00FE236D" w:rsidP="00AB04FA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Dirección de la Propiedad Inmueble que será Adquirida, o </w:t>
            </w:r>
            <w:r w:rsidR="004E5E15"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l </w:t>
            </w:r>
            <w:r w:rsidR="00AB04FA"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solar </w:t>
            </w: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>del Proyecto</w:t>
            </w:r>
          </w:p>
        </w:tc>
        <w:tc>
          <w:tcPr>
            <w:tcW w:w="1394" w:type="pct"/>
            <w:gridSpan w:val="5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23EAA4DC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BC363BC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11D61F02" w14:textId="2343668F" w:rsidR="00B96C42" w:rsidRPr="000B1873" w:rsidRDefault="00FE236D" w:rsidP="00CA3FB9">
            <w:pPr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</w:pP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>Descripción Legal de la Propiedad</w:t>
            </w:r>
            <w:r w:rsidR="00320B81">
              <w:rPr>
                <w:rFonts w:ascii="Century Gothic" w:hAnsi="Century Gothic"/>
                <w:sz w:val="16"/>
                <w:szCs w:val="16"/>
                <w:lang w:val="es-PR"/>
              </w:rPr>
              <w:t>,</w:t>
            </w: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626885"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según el Registro de la Propiedad </w:t>
            </w: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>(Si está disponible</w:t>
            </w:r>
            <w:r w:rsidRPr="000B1873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)</w:t>
            </w:r>
          </w:p>
        </w:tc>
        <w:tc>
          <w:tcPr>
            <w:tcW w:w="124" w:type="pct"/>
            <w:gridSpan w:val="2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E703F01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59" w:type="pct"/>
            <w:gridSpan w:val="8"/>
            <w:tcBorders>
              <w:top w:val="dotted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132DFACF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B96C42" w:rsidRPr="00136E11" w14:paraId="7F9E21CF" w14:textId="77777777" w:rsidTr="00854F4E">
        <w:trPr>
          <w:gridAfter w:val="1"/>
          <w:wAfter w:w="12" w:type="pct"/>
          <w:trHeight w:val="288"/>
        </w:trPr>
        <w:tc>
          <w:tcPr>
            <w:tcW w:w="1012" w:type="pct"/>
            <w:gridSpan w:val="2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7E09A042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94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5255FB7D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79DB976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08E0AF8C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EBB52DF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59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6366F3A6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B96C42" w:rsidRPr="00136E11" w14:paraId="01E0901A" w14:textId="77777777" w:rsidTr="00854F4E">
        <w:trPr>
          <w:gridAfter w:val="1"/>
          <w:wAfter w:w="12" w:type="pct"/>
          <w:trHeight w:val="288"/>
        </w:trPr>
        <w:tc>
          <w:tcPr>
            <w:tcW w:w="1012" w:type="pct"/>
            <w:gridSpan w:val="2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708401B9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94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13431C68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0A5818C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3867A171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AA92DC2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59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474D7725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B96C42" w:rsidRPr="00136E11" w14:paraId="1C7BEA35" w14:textId="77777777" w:rsidTr="00854F4E">
        <w:trPr>
          <w:gridAfter w:val="1"/>
          <w:wAfter w:w="12" w:type="pct"/>
          <w:trHeight w:val="305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1F04D7C4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94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7D63507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FBD0837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1F0E212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11DC04D" w14:textId="77777777" w:rsidR="00B96C42" w:rsidRPr="000B1873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59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1D673C2A" w14:textId="77777777" w:rsidR="00B96C42" w:rsidRPr="000B1873" w:rsidRDefault="00B96C42" w:rsidP="00CA3FB9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B96C42" w:rsidRPr="00136E11" w14:paraId="060AF7B2" w14:textId="77777777" w:rsidTr="00854F4E">
        <w:trPr>
          <w:gridAfter w:val="1"/>
          <w:wAfter w:w="12" w:type="pct"/>
          <w:trHeight w:val="305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717D408F" w14:textId="00E3E1F8" w:rsidR="00B96C42" w:rsidRPr="006D0C18" w:rsidRDefault="009E5C05" w:rsidP="00CA3FB9">
            <w:pPr>
              <w:rPr>
                <w:rFonts w:ascii="Century Gothic" w:hAnsi="Century Gothic"/>
                <w:iCs/>
                <w:sz w:val="16"/>
                <w:szCs w:val="16"/>
                <w:lang w:val="es-PR"/>
              </w:rPr>
            </w:pPr>
            <w:r w:rsidRPr="006D0C18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Núm. </w:t>
            </w:r>
            <w:r w:rsidR="002C5D0C" w:rsidRPr="006D0C18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d</w:t>
            </w:r>
            <w:r w:rsidRPr="006D0C18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e C</w:t>
            </w:r>
            <w:r w:rsidRPr="00320B81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atastro CRIM</w:t>
            </w:r>
            <w:r w:rsidR="005444F4" w:rsidRPr="006D0C18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 (Si está disponible)</w:t>
            </w:r>
          </w:p>
        </w:tc>
        <w:tc>
          <w:tcPr>
            <w:tcW w:w="1394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6D22A66E" w14:textId="77777777" w:rsidR="00B96C42" w:rsidRPr="006D0C18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557CD29" w14:textId="77777777" w:rsidR="00B96C42" w:rsidRPr="006D0C18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46679D4" w14:textId="77777777" w:rsidR="00B96C42" w:rsidRPr="006D0C18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A5CB55A" w14:textId="77777777" w:rsidR="00B96C42" w:rsidRPr="006D0C18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59" w:type="pct"/>
            <w:gridSpan w:val="8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</w:tcPr>
          <w:p w14:paraId="71A5F092" w14:textId="77777777" w:rsidR="00B96C42" w:rsidRPr="006D0C18" w:rsidRDefault="00B96C42" w:rsidP="00CA3FB9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B96C42" w:rsidRPr="00136E11" w14:paraId="5B00E1F6" w14:textId="77777777" w:rsidTr="00854F4E">
        <w:trPr>
          <w:gridAfter w:val="1"/>
          <w:wAfter w:w="12" w:type="pct"/>
          <w:trHeight w:val="152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6DCD1571" w14:textId="77777777" w:rsidR="00B96C42" w:rsidRPr="006D0C18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94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FBC8F93" w14:textId="77777777" w:rsidR="00B96C42" w:rsidRPr="006D0C18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FDD009A" w14:textId="77777777" w:rsidR="00B96C42" w:rsidRPr="006D0C18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C6CD3B5" w14:textId="77777777" w:rsidR="00B96C42" w:rsidRPr="006D0C18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602B6B3" w14:textId="77777777" w:rsidR="00B96C42" w:rsidRPr="006D0C18" w:rsidRDefault="00B96C42" w:rsidP="00CA3FB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59" w:type="pct"/>
            <w:gridSpan w:val="8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</w:tcPr>
          <w:p w14:paraId="3127B2BE" w14:textId="77777777" w:rsidR="00B96C42" w:rsidRPr="006D0C18" w:rsidRDefault="00B96C42" w:rsidP="00CA3FB9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FE236D" w:rsidRPr="00136E11" w14:paraId="596EC0A5" w14:textId="77777777" w:rsidTr="00854F4E">
        <w:trPr>
          <w:gridAfter w:val="2"/>
          <w:wAfter w:w="19" w:type="pct"/>
          <w:trHeight w:val="324"/>
        </w:trPr>
        <w:tc>
          <w:tcPr>
            <w:tcW w:w="4981" w:type="pct"/>
            <w:gridSpan w:val="20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4BE98A62" w14:textId="59C108DB" w:rsidR="00FE236D" w:rsidRPr="000B1873" w:rsidRDefault="00FE236D" w:rsidP="008657C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  <w:r w:rsidRPr="000B1873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INFORMACIÓN </w:t>
            </w:r>
            <w:r w:rsidR="008657C0" w:rsidRPr="000B1873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SOBRE</w:t>
            </w:r>
            <w:r w:rsidRPr="000B1873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 LA LISTA DE COTEJO</w:t>
            </w:r>
          </w:p>
        </w:tc>
      </w:tr>
      <w:tr w:rsidR="00FE236D" w:rsidRPr="00136E11" w14:paraId="0158801D" w14:textId="77777777" w:rsidTr="00854F4E">
        <w:tc>
          <w:tcPr>
            <w:tcW w:w="1012" w:type="pct"/>
            <w:gridSpan w:val="2"/>
            <w:tcBorders>
              <w:top w:val="dotted" w:sz="4" w:space="0" w:color="auto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08E15B21" w14:textId="77777777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  <w:p w14:paraId="4871A4A7" w14:textId="436DC36C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Lista de cotejo completada por </w:t>
            </w:r>
            <w:r w:rsidRPr="000B1873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(nombre)</w:t>
            </w:r>
          </w:p>
        </w:tc>
        <w:tc>
          <w:tcPr>
            <w:tcW w:w="827" w:type="pct"/>
            <w:tcBorders>
              <w:top w:val="dotted" w:sz="4" w:space="0" w:color="auto"/>
              <w:left w:val="nil"/>
              <w:right w:val="nil"/>
            </w:tcBorders>
            <w:shd w:val="clear" w:color="auto" w:fill="F9F9F9"/>
            <w:vAlign w:val="center"/>
          </w:tcPr>
          <w:p w14:paraId="4AC68631" w14:textId="77777777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D16D261" w14:textId="77777777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57" w:type="pct"/>
            <w:gridSpan w:val="5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2F919F24" w14:textId="089DFD1C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Fecha en que se completó la Lista de Cotejo </w:t>
            </w:r>
            <w:r w:rsidRPr="000B1873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(nombre</w:t>
            </w:r>
            <w:r w:rsidRPr="000B1873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)</w:t>
            </w:r>
            <w:r w:rsidRPr="000B1873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)</w:t>
            </w:r>
          </w:p>
        </w:tc>
        <w:tc>
          <w:tcPr>
            <w:tcW w:w="1101" w:type="pct"/>
            <w:gridSpan w:val="7"/>
            <w:tcBorders>
              <w:top w:val="dotted" w:sz="4" w:space="0" w:color="auto"/>
              <w:left w:val="nil"/>
              <w:right w:val="nil"/>
            </w:tcBorders>
            <w:shd w:val="clear" w:color="auto" w:fill="F9F9F9"/>
            <w:vAlign w:val="center"/>
          </w:tcPr>
          <w:p w14:paraId="009301FF" w14:textId="77777777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</w:tcPr>
          <w:p w14:paraId="22C045EA" w14:textId="77777777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206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546F747" w14:textId="77777777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53" w:type="pct"/>
            <w:gridSpan w:val="3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4E8938E5" w14:textId="77777777" w:rsidR="00FE236D" w:rsidRPr="000B1873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FE236D" w:rsidRPr="00136E11" w14:paraId="569D6B1D" w14:textId="77777777" w:rsidTr="00854F4E">
        <w:trPr>
          <w:trHeight w:val="413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3B37809F" w14:textId="56381328" w:rsidR="00FE236D" w:rsidRPr="000B1873" w:rsidRDefault="004E5E15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>Revisor de QA/QC</w:t>
            </w:r>
          </w:p>
        </w:tc>
        <w:tc>
          <w:tcPr>
            <w:tcW w:w="827" w:type="pct"/>
            <w:tcBorders>
              <w:left w:val="nil"/>
              <w:right w:val="nil"/>
            </w:tcBorders>
            <w:shd w:val="clear" w:color="auto" w:fill="F9F9F9"/>
            <w:vAlign w:val="center"/>
          </w:tcPr>
          <w:p w14:paraId="5B4E346B" w14:textId="77777777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23DDE50" w14:textId="77777777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57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7A867D0C" w14:textId="77777777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  <w:p w14:paraId="14783B56" w14:textId="469F7A39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Fonts w:ascii="Century Gothic" w:hAnsi="Century Gothic"/>
                <w:sz w:val="16"/>
                <w:szCs w:val="16"/>
                <w:lang w:val="es-PR"/>
              </w:rPr>
              <w:t xml:space="preserve">Fecha en que se completó el </w:t>
            </w:r>
            <w:r w:rsidR="004E5E15" w:rsidRPr="000B1873">
              <w:rPr>
                <w:rFonts w:ascii="Century Gothic" w:hAnsi="Century Gothic"/>
                <w:sz w:val="16"/>
                <w:szCs w:val="16"/>
                <w:lang w:val="es-PR"/>
              </w:rPr>
              <w:t>QA/QC</w:t>
            </w:r>
          </w:p>
        </w:tc>
        <w:tc>
          <w:tcPr>
            <w:tcW w:w="1101" w:type="pct"/>
            <w:gridSpan w:val="7"/>
            <w:tcBorders>
              <w:left w:val="nil"/>
              <w:right w:val="nil"/>
            </w:tcBorders>
            <w:shd w:val="clear" w:color="auto" w:fill="F9F9F9"/>
            <w:vAlign w:val="center"/>
          </w:tcPr>
          <w:p w14:paraId="6388FD06" w14:textId="77777777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195FC485" w14:textId="77777777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A02E707" w14:textId="77777777" w:rsidR="00FE236D" w:rsidRPr="000B1873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53" w:type="pct"/>
            <w:gridSpan w:val="3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2C65C0AD" w14:textId="77777777" w:rsidR="00FE236D" w:rsidRPr="000B1873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FE236D" w:rsidRPr="00136E11" w14:paraId="6DB349AF" w14:textId="77777777" w:rsidTr="00854F4E"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F9F9F9"/>
            <w:vAlign w:val="bottom"/>
          </w:tcPr>
          <w:p w14:paraId="70230F33" w14:textId="77777777" w:rsidR="00FE236D" w:rsidRPr="000B1873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27" w:type="pct"/>
            <w:tcBorders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0C0B054D" w14:textId="77777777" w:rsidR="00FE236D" w:rsidRPr="000B1873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1DD7127F" w14:textId="77777777" w:rsidR="00FE236D" w:rsidRPr="000B1873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57" w:type="pct"/>
            <w:gridSpan w:val="5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bottom"/>
          </w:tcPr>
          <w:p w14:paraId="5EED5C77" w14:textId="77777777" w:rsidR="00FE236D" w:rsidRPr="000B1873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581" w:type="pct"/>
            <w:gridSpan w:val="2"/>
            <w:tcBorders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53012243" w14:textId="77777777" w:rsidR="00FE236D" w:rsidRPr="000B1873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274" w:type="pct"/>
            <w:gridSpan w:val="3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</w:tcPr>
          <w:p w14:paraId="6D8C46CB" w14:textId="77777777" w:rsidR="00FE236D" w:rsidRPr="000B1873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574" w:type="pct"/>
            <w:gridSpan w:val="4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3984CD83" w14:textId="77777777" w:rsidR="00FE236D" w:rsidRPr="000B1873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753" w:type="pct"/>
            <w:gridSpan w:val="3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36CCE67E" w14:textId="77777777" w:rsidR="00FE236D" w:rsidRPr="000B1873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bookmarkEnd w:id="1"/>
    </w:tbl>
    <w:p w14:paraId="49AB85C3" w14:textId="5EA52459" w:rsidR="00FA24BA" w:rsidRPr="000B1873" w:rsidRDefault="00FA24BA" w:rsidP="00102BA3">
      <w:pPr>
        <w:spacing w:after="0"/>
        <w:rPr>
          <w:lang w:val="es-PR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90"/>
      </w:tblGrid>
      <w:tr w:rsidR="000719D6" w:rsidRPr="000B1873" w14:paraId="0A1B0E86" w14:textId="77777777" w:rsidTr="006D0C18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7E652A77" w14:textId="6B2CC91B" w:rsidR="000719D6" w:rsidRPr="000B1873" w:rsidRDefault="00FE236D" w:rsidP="000719D6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</w:pPr>
            <w:r w:rsidRPr="000B1873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  <w:t>INSTRUCCIONES</w:t>
            </w:r>
          </w:p>
        </w:tc>
      </w:tr>
      <w:tr w:rsidR="000719D6" w:rsidRPr="00136E11" w14:paraId="6D09CFE1" w14:textId="77777777" w:rsidTr="006D0C18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CD53CB" w14:textId="7B6A0124" w:rsidR="000719D6" w:rsidRPr="000B1873" w:rsidRDefault="000719D6" w:rsidP="000719D6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>**</w:t>
            </w:r>
            <w:r w:rsidR="00FE236D"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Si la propiedad inmueble es una </w:t>
            </w:r>
            <w:r w:rsidR="00320B81">
              <w:rPr>
                <w:rFonts w:ascii="Century Gothic" w:hAnsi="Century Gothic"/>
                <w:sz w:val="18"/>
                <w:szCs w:val="18"/>
                <w:lang w:val="es-PR"/>
              </w:rPr>
              <w:t>a</w:t>
            </w:r>
            <w:r w:rsidR="00320B81"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dquisición </w:t>
            </w:r>
            <w:r w:rsidR="00320B81">
              <w:rPr>
                <w:rFonts w:ascii="Century Gothic" w:hAnsi="Century Gothic"/>
                <w:sz w:val="18"/>
                <w:szCs w:val="18"/>
                <w:lang w:val="es-PR"/>
              </w:rPr>
              <w:t>v</w:t>
            </w:r>
            <w:r w:rsidR="00320B81"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oluntaria </w:t>
            </w:r>
            <w:r w:rsidR="00FE236D"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y está ocupada por su dueño, </w:t>
            </w:r>
            <w:r w:rsidR="004E5E15" w:rsidRPr="000B1873">
              <w:rPr>
                <w:rFonts w:ascii="Century Gothic" w:hAnsi="Century Gothic"/>
                <w:sz w:val="18"/>
                <w:szCs w:val="18"/>
                <w:lang w:val="es-PR"/>
              </w:rPr>
              <w:t>omita</w:t>
            </w:r>
            <w:r w:rsidR="00FE236D"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 esta </w:t>
            </w:r>
            <w:r w:rsidR="00320B81">
              <w:rPr>
                <w:rFonts w:ascii="Century Gothic" w:hAnsi="Century Gothic"/>
                <w:sz w:val="18"/>
                <w:szCs w:val="18"/>
                <w:lang w:val="es-PR"/>
              </w:rPr>
              <w:t>L</w:t>
            </w:r>
            <w:r w:rsidR="00FE236D"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ista de </w:t>
            </w:r>
            <w:r w:rsidR="00320B81">
              <w:rPr>
                <w:rFonts w:ascii="Century Gothic" w:hAnsi="Century Gothic"/>
                <w:sz w:val="18"/>
                <w:szCs w:val="18"/>
                <w:lang w:val="es-PR"/>
              </w:rPr>
              <w:t>C</w:t>
            </w:r>
            <w:r w:rsidR="00320B81"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otejo </w:t>
            </w: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** </w:t>
            </w:r>
          </w:p>
          <w:p w14:paraId="073F6495" w14:textId="58E2139F" w:rsidR="000719D6" w:rsidRPr="000B1873" w:rsidRDefault="000719D6" w:rsidP="00102BA3">
            <w:pPr>
              <w:jc w:val="both"/>
              <w:rPr>
                <w:rFonts w:ascii="Century Gothic" w:hAnsi="Century Gothic"/>
                <w:sz w:val="18"/>
                <w:szCs w:val="18"/>
                <w:lang w:val="es-PR"/>
              </w:rPr>
            </w:pP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>**</w:t>
            </w:r>
            <w:r w:rsidR="00FE236D" w:rsidRPr="000B1873">
              <w:rPr>
                <w:rFonts w:ascii="Century Gothic" w:hAnsi="Century Gothic"/>
                <w:sz w:val="18"/>
                <w:szCs w:val="18"/>
                <w:lang w:val="es-PR"/>
              </w:rPr>
              <w:t>Si la propiedad inmueble sujeta a cualquier</w:t>
            </w:r>
            <w:r w:rsidR="004E5E15"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 </w:t>
            </w:r>
            <w:r w:rsidR="00FE236D"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adquisición, construcción y/o demolición está vacante, </w:t>
            </w:r>
            <w:r w:rsidR="004E5E15" w:rsidRPr="000B1873">
              <w:rPr>
                <w:rFonts w:ascii="Century Gothic" w:hAnsi="Century Gothic"/>
                <w:sz w:val="18"/>
                <w:szCs w:val="18"/>
                <w:lang w:val="es-PR"/>
              </w:rPr>
              <w:t>omita</w:t>
            </w:r>
            <w:r w:rsidR="00FE236D"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 esta </w:t>
            </w:r>
            <w:r w:rsidR="00320B81">
              <w:rPr>
                <w:rFonts w:ascii="Century Gothic" w:hAnsi="Century Gothic"/>
                <w:sz w:val="18"/>
                <w:szCs w:val="18"/>
                <w:lang w:val="es-PR"/>
              </w:rPr>
              <w:t>L</w:t>
            </w:r>
            <w:r w:rsidR="00FE236D"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ista de </w:t>
            </w:r>
            <w:r w:rsidR="00320B81">
              <w:rPr>
                <w:rFonts w:ascii="Century Gothic" w:hAnsi="Century Gothic"/>
                <w:sz w:val="18"/>
                <w:szCs w:val="18"/>
                <w:lang w:val="es-PR"/>
              </w:rPr>
              <w:t>C</w:t>
            </w:r>
            <w:r w:rsidR="00FE236D" w:rsidRPr="000B1873">
              <w:rPr>
                <w:rFonts w:ascii="Century Gothic" w:hAnsi="Century Gothic"/>
                <w:sz w:val="18"/>
                <w:szCs w:val="18"/>
                <w:lang w:val="es-PR"/>
              </w:rPr>
              <w:t>otejo</w:t>
            </w: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** </w:t>
            </w:r>
          </w:p>
          <w:p w14:paraId="4049D633" w14:textId="6BAB2D9A" w:rsidR="000719D6" w:rsidRPr="000B1873" w:rsidRDefault="000719D6" w:rsidP="00102BA3">
            <w:pPr>
              <w:jc w:val="both"/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  <w:p w14:paraId="11EDDB7C" w14:textId="737A6FA5" w:rsidR="000719D6" w:rsidRPr="000B1873" w:rsidRDefault="004E5E15">
            <w:pPr>
              <w:jc w:val="both"/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>El Subrec</w:t>
            </w:r>
            <w:r w:rsidR="00626885" w:rsidRPr="000B1873">
              <w:rPr>
                <w:rFonts w:ascii="Century Gothic" w:hAnsi="Century Gothic"/>
                <w:sz w:val="18"/>
                <w:szCs w:val="18"/>
                <w:lang w:val="es-PR"/>
              </w:rPr>
              <w:t>ipiente</w:t>
            </w: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 debe responder Sí, No o N/A en cada ítem </w:t>
            </w:r>
            <w:r w:rsidRPr="000B1873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y proveer la documentación de apoyo</w:t>
            </w:r>
            <w:r w:rsidRPr="000B1873">
              <w:rPr>
                <w:rFonts w:ascii="Century Gothic" w:hAnsi="Century Gothic"/>
                <w:color w:val="000000"/>
                <w:sz w:val="18"/>
                <w:szCs w:val="18"/>
                <w:lang w:val="es-PR"/>
              </w:rPr>
              <w:t xml:space="preserve"> </w:t>
            </w: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para demostrar que </w:t>
            </w:r>
            <w:r w:rsidR="00320B81">
              <w:rPr>
                <w:rFonts w:ascii="Century Gothic" w:hAnsi="Century Gothic"/>
                <w:sz w:val="18"/>
                <w:szCs w:val="18"/>
                <w:lang w:val="es-PR"/>
              </w:rPr>
              <w:t xml:space="preserve">completó </w:t>
            </w: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cada ítem en la </w:t>
            </w:r>
            <w:r w:rsidR="00320B81">
              <w:rPr>
                <w:rFonts w:ascii="Century Gothic" w:hAnsi="Century Gothic"/>
                <w:sz w:val="18"/>
                <w:szCs w:val="18"/>
                <w:lang w:val="es-PR"/>
              </w:rPr>
              <w:t>L</w:t>
            </w: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ista de </w:t>
            </w:r>
            <w:r w:rsidR="00320B81">
              <w:rPr>
                <w:rFonts w:ascii="Century Gothic" w:hAnsi="Century Gothic"/>
                <w:sz w:val="18"/>
                <w:szCs w:val="18"/>
                <w:lang w:val="es-PR"/>
              </w:rPr>
              <w:t>C</w:t>
            </w: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otejo. </w:t>
            </w:r>
            <w:bookmarkStart w:id="2" w:name="_Hlk116475368"/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>La lista de cotejo completada deberá presentarse para que se lleve a cabo una revisión de</w:t>
            </w:r>
            <w:r w:rsidR="009E5C05">
              <w:rPr>
                <w:rFonts w:ascii="Century Gothic" w:hAnsi="Century Gothic"/>
                <w:sz w:val="18"/>
                <w:szCs w:val="18"/>
                <w:lang w:val="es-PR"/>
              </w:rPr>
              <w:t xml:space="preserve"> </w:t>
            </w:r>
            <w:r w:rsidR="00E9564C">
              <w:rPr>
                <w:rFonts w:ascii="Century Gothic" w:hAnsi="Century Gothic"/>
                <w:sz w:val="18"/>
                <w:szCs w:val="18"/>
                <w:lang w:val="es-PR"/>
              </w:rPr>
              <w:t>(</w:t>
            </w:r>
            <w:r w:rsidRPr="00E9564C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QA/AC</w:t>
            </w:r>
            <w:r w:rsidRPr="000B1873">
              <w:rPr>
                <w:rFonts w:ascii="Century Gothic" w:hAnsi="Century Gothic"/>
                <w:b/>
                <w:sz w:val="18"/>
                <w:szCs w:val="18"/>
                <w:lang w:val="es-PR"/>
              </w:rPr>
              <w:t xml:space="preserve">, </w:t>
            </w:r>
            <w:r w:rsidRPr="000B1873">
              <w:rPr>
                <w:rFonts w:ascii="Century Gothic" w:hAnsi="Century Gothic"/>
                <w:bCs/>
                <w:sz w:val="18"/>
                <w:szCs w:val="18"/>
                <w:lang w:val="es-PR"/>
              </w:rPr>
              <w:t>por sus siglas en inglés</w:t>
            </w: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>).</w:t>
            </w:r>
            <w:bookmarkEnd w:id="2"/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 El revisor de QA/QC deberá confirmar que el Subrec</w:t>
            </w:r>
            <w:r w:rsidR="00626885" w:rsidRPr="000B1873">
              <w:rPr>
                <w:rFonts w:ascii="Century Gothic" w:hAnsi="Century Gothic"/>
                <w:sz w:val="18"/>
                <w:szCs w:val="18"/>
                <w:lang w:val="es-PR"/>
              </w:rPr>
              <w:t>ipiente</w:t>
            </w: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 ha cumplido con todos los requisitos de la </w:t>
            </w:r>
            <w:r w:rsidR="00320B81">
              <w:rPr>
                <w:rFonts w:ascii="Century Gothic" w:hAnsi="Century Gothic"/>
                <w:sz w:val="18"/>
                <w:szCs w:val="18"/>
                <w:lang w:val="es-PR"/>
              </w:rPr>
              <w:t>L</w:t>
            </w: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ista de </w:t>
            </w:r>
            <w:r w:rsidR="00320B81">
              <w:rPr>
                <w:rFonts w:ascii="Century Gothic" w:hAnsi="Century Gothic"/>
                <w:sz w:val="18"/>
                <w:szCs w:val="18"/>
                <w:lang w:val="es-PR"/>
              </w:rPr>
              <w:t>C</w:t>
            </w:r>
            <w:r w:rsidR="00320B81"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otejo </w:t>
            </w: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 xml:space="preserve">y que ha suministrado la documentación correspondiente. Cualquier comentario adicional sobre la revisión podrá documentarse al final </w:t>
            </w:r>
            <w:r w:rsidR="00320B81">
              <w:rPr>
                <w:rFonts w:ascii="Century Gothic" w:hAnsi="Century Gothic"/>
                <w:sz w:val="18"/>
                <w:szCs w:val="18"/>
                <w:lang w:val="es-PR"/>
              </w:rPr>
              <w:t>de este documento</w:t>
            </w:r>
            <w:r w:rsidRPr="000B1873">
              <w:rPr>
                <w:rFonts w:ascii="Century Gothic" w:hAnsi="Century Gothic"/>
                <w:sz w:val="18"/>
                <w:szCs w:val="18"/>
                <w:lang w:val="es-PR"/>
              </w:rPr>
              <w:t>.</w:t>
            </w:r>
          </w:p>
        </w:tc>
      </w:tr>
    </w:tbl>
    <w:p w14:paraId="19B81DAD" w14:textId="47573370" w:rsidR="002B5412" w:rsidRPr="000B1873" w:rsidRDefault="002B5412" w:rsidP="00102BA3">
      <w:pPr>
        <w:spacing w:after="0"/>
        <w:rPr>
          <w:lang w:val="es-PR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5639"/>
        <w:gridCol w:w="421"/>
        <w:gridCol w:w="482"/>
        <w:gridCol w:w="585"/>
        <w:gridCol w:w="1380"/>
        <w:gridCol w:w="1153"/>
        <w:gridCol w:w="1140"/>
      </w:tblGrid>
      <w:tr w:rsidR="00910956" w:rsidRPr="00136E11" w14:paraId="6CF37E40" w14:textId="77777777" w:rsidTr="006D0C18">
        <w:trPr>
          <w:tblHeader/>
          <w:jc w:val="center"/>
        </w:trPr>
        <w:tc>
          <w:tcPr>
            <w:tcW w:w="5000" w:type="pct"/>
            <w:gridSpan w:val="7"/>
            <w:shd w:val="clear" w:color="auto" w:fill="808080" w:themeFill="background1" w:themeFillShade="80"/>
          </w:tcPr>
          <w:p w14:paraId="1A91F868" w14:textId="6A30995F" w:rsidR="00910956" w:rsidRPr="000B1873" w:rsidRDefault="00910956">
            <w:pPr>
              <w:rPr>
                <w:rFonts w:ascii="Century Gothic" w:hAnsi="Century Gothic"/>
                <w:color w:val="FFFFFF" w:themeColor="background1"/>
                <w:lang w:val="es-PR"/>
              </w:rPr>
            </w:pPr>
            <w:r w:rsidRPr="000B1873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LISTA DE COTEJO DEL PLAN DE REUBICACIÓN</w:t>
            </w:r>
          </w:p>
        </w:tc>
      </w:tr>
      <w:tr w:rsidR="00910956" w:rsidRPr="000B1873" w14:paraId="4A251DB4" w14:textId="77777777" w:rsidTr="00910956">
        <w:trPr>
          <w:tblHeader/>
          <w:jc w:val="center"/>
        </w:trPr>
        <w:tc>
          <w:tcPr>
            <w:tcW w:w="2610" w:type="pct"/>
            <w:shd w:val="clear" w:color="auto" w:fill="000000" w:themeFill="text1"/>
            <w:vAlign w:val="center"/>
          </w:tcPr>
          <w:p w14:paraId="6BD44145" w14:textId="7863EEAB" w:rsidR="00910956" w:rsidRPr="000B1873" w:rsidRDefault="00910956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Descripción</w:t>
            </w:r>
          </w:p>
        </w:tc>
        <w:tc>
          <w:tcPr>
            <w:tcW w:w="195" w:type="pct"/>
            <w:shd w:val="clear" w:color="auto" w:fill="000000" w:themeFill="text1"/>
            <w:vAlign w:val="center"/>
          </w:tcPr>
          <w:p w14:paraId="48D8EC1A" w14:textId="40A91BE8" w:rsidR="00910956" w:rsidRPr="000B1873" w:rsidRDefault="00910956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Sí</w:t>
            </w:r>
          </w:p>
        </w:tc>
        <w:tc>
          <w:tcPr>
            <w:tcW w:w="223" w:type="pct"/>
            <w:shd w:val="clear" w:color="auto" w:fill="000000" w:themeFill="text1"/>
            <w:vAlign w:val="center"/>
          </w:tcPr>
          <w:p w14:paraId="44E67AFC" w14:textId="77777777" w:rsidR="00910956" w:rsidRPr="000B1873" w:rsidRDefault="00910956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No</w:t>
            </w:r>
          </w:p>
        </w:tc>
        <w:tc>
          <w:tcPr>
            <w:tcW w:w="271" w:type="pct"/>
            <w:shd w:val="clear" w:color="auto" w:fill="000000" w:themeFill="text1"/>
            <w:vAlign w:val="center"/>
          </w:tcPr>
          <w:p w14:paraId="5908F1B5" w14:textId="77777777" w:rsidR="00910956" w:rsidRPr="000B1873" w:rsidRDefault="00910956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N/A</w:t>
            </w:r>
          </w:p>
        </w:tc>
        <w:tc>
          <w:tcPr>
            <w:tcW w:w="639" w:type="pct"/>
            <w:shd w:val="clear" w:color="auto" w:fill="000000" w:themeFill="text1"/>
            <w:vAlign w:val="center"/>
          </w:tcPr>
          <w:p w14:paraId="472D96A1" w14:textId="0831F6CC" w:rsidR="00910956" w:rsidRPr="000B1873" w:rsidRDefault="00910956">
            <w:pPr>
              <w:jc w:val="center"/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Comentarios</w:t>
            </w:r>
          </w:p>
        </w:tc>
        <w:tc>
          <w:tcPr>
            <w:tcW w:w="534" w:type="pct"/>
            <w:shd w:val="clear" w:color="auto" w:fill="000000" w:themeFill="text1"/>
            <w:vAlign w:val="center"/>
          </w:tcPr>
          <w:p w14:paraId="3AF86B37" w14:textId="6092E89D" w:rsidR="00910956" w:rsidRPr="000B1873" w:rsidRDefault="00910956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Q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A</w:t>
            </w:r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/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Q</w:t>
            </w:r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C</w:t>
            </w:r>
          </w:p>
          <w:p w14:paraId="6735F6D1" w14:textId="08DCF259" w:rsidR="00910956" w:rsidRPr="000B1873" w:rsidRDefault="00910956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Aprobado</w:t>
            </w:r>
          </w:p>
        </w:tc>
        <w:tc>
          <w:tcPr>
            <w:tcW w:w="527" w:type="pct"/>
            <w:shd w:val="clear" w:color="auto" w:fill="000000" w:themeFill="text1"/>
            <w:vAlign w:val="center"/>
          </w:tcPr>
          <w:p w14:paraId="1C4AA7F7" w14:textId="35D94F98" w:rsidR="00910956" w:rsidRPr="000B1873" w:rsidRDefault="00910956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Q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A</w:t>
            </w:r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/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Q</w:t>
            </w:r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C</w:t>
            </w:r>
          </w:p>
          <w:p w14:paraId="771A61C1" w14:textId="1229FE27" w:rsidR="00910956" w:rsidRPr="000B1873" w:rsidRDefault="00910956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0B1873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No aprobado</w:t>
            </w:r>
          </w:p>
        </w:tc>
      </w:tr>
      <w:tr w:rsidR="00910956" w:rsidRPr="000B1873" w14:paraId="562FF5B4" w14:textId="77777777" w:rsidTr="00910956">
        <w:trPr>
          <w:jc w:val="center"/>
        </w:trPr>
        <w:tc>
          <w:tcPr>
            <w:tcW w:w="2610" w:type="pct"/>
            <w:vAlign w:val="center"/>
          </w:tcPr>
          <w:p w14:paraId="0CF14E26" w14:textId="4281B237" w:rsidR="00910956" w:rsidRPr="000B1873" w:rsidRDefault="00910956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plan establece el uso de adquisición voluntaria o involuntaria relacionado con el proyecto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20391894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204FAD6C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014604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2BBCC2C1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7956779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03883AA3" w14:textId="093071F5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1C3E2E7F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6826377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188A8938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8702492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15BEDCF9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43AA702A" w14:textId="77777777" w:rsidTr="00910956">
        <w:trPr>
          <w:trHeight w:val="215"/>
          <w:jc w:val="center"/>
        </w:trPr>
        <w:tc>
          <w:tcPr>
            <w:tcW w:w="2610" w:type="pct"/>
            <w:vAlign w:val="center"/>
          </w:tcPr>
          <w:p w14:paraId="08F1CB8B" w14:textId="5C9882BC" w:rsidR="00910956" w:rsidRPr="000B1873" w:rsidRDefault="00910956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plan establece cuáles son las partes responsables de la ejecución del plan de reubicación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001008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3F1A3C1C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1444163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6C80C2E1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2994514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22C1213C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6624B90F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4655406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29DC727B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5325758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0920A018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2E242740" w14:textId="77777777" w:rsidTr="00910956">
        <w:trPr>
          <w:jc w:val="center"/>
        </w:trPr>
        <w:tc>
          <w:tcPr>
            <w:tcW w:w="2610" w:type="pct"/>
            <w:vAlign w:val="center"/>
          </w:tcPr>
          <w:p w14:paraId="7C9DE4FA" w14:textId="7A9E7924" w:rsidR="00910956" w:rsidRPr="000B1873" w:rsidRDefault="00910956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plan establece la naturaleza de la reubicación: Temporal o Permanente.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2799913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50665656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030178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010B037A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8626294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1E9117D2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3F4B851E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57211970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4F3EAD39" w14:textId="085F2629" w:rsidR="00910956" w:rsidRPr="000B1873" w:rsidRDefault="00CA3FB9">
                <w:pPr>
                  <w:jc w:val="center"/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9432142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32883348" w14:textId="7F4CBE3A" w:rsidR="00910956" w:rsidRPr="000B1873" w:rsidRDefault="00CA3FB9">
                <w:pPr>
                  <w:jc w:val="center"/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cs="Segoe UI Symbol" w:hint="eastAsia"/>
                    <w:sz w:val="16"/>
                    <w:szCs w:val="16"/>
                  </w:rPr>
                  <w:t>☒</w:t>
                </w:r>
              </w:p>
            </w:tc>
          </w:sdtContent>
        </w:sdt>
      </w:tr>
      <w:tr w:rsidR="00910956" w:rsidRPr="000B1873" w14:paraId="0895F4C7" w14:textId="77777777" w:rsidTr="00910956">
        <w:trPr>
          <w:jc w:val="center"/>
        </w:trPr>
        <w:tc>
          <w:tcPr>
            <w:tcW w:w="2610" w:type="pct"/>
            <w:vAlign w:val="center"/>
          </w:tcPr>
          <w:p w14:paraId="3C0290C7" w14:textId="00D9E3B0" w:rsidR="00910956" w:rsidRPr="000B1873" w:rsidRDefault="00910956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plan incluye la cantidad de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nquilinos</w:t>
            </w: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y/o negocios que serán desplazados.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8170286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4978E38E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56403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3DBEA071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0504999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551DF16E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78C3F5C1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5662162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10B7E36E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1844301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799C9F3E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3981ADD0" w14:textId="77777777" w:rsidTr="00910956">
        <w:trPr>
          <w:jc w:val="center"/>
        </w:trPr>
        <w:tc>
          <w:tcPr>
            <w:tcW w:w="2610" w:type="pct"/>
            <w:vAlign w:val="center"/>
          </w:tcPr>
          <w:p w14:paraId="2C710CD1" w14:textId="3EDAD765" w:rsidR="00910956" w:rsidRPr="000B1873" w:rsidRDefault="00910956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plan incluye un estimado de las viviendas de reemplazo comparables disponibles en el área, incluyendo los cánones de alquiler y los precios de venta </w:t>
            </w:r>
            <w:r w:rsidRPr="006D0C18">
              <w:rPr>
                <w:rStyle w:val="hgkelc"/>
                <w:rFonts w:ascii="Century Gothic" w:hAnsi="Century Gothic"/>
                <w:sz w:val="16"/>
                <w:szCs w:val="16"/>
                <w:lang w:val="es-ES"/>
              </w:rPr>
              <w:t>de propiedades</w:t>
            </w: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6D0C18">
              <w:rPr>
                <w:rStyle w:val="hgkelc"/>
                <w:rFonts w:ascii="Century Gothic" w:hAnsi="Century Gothic"/>
                <w:sz w:val="16"/>
                <w:szCs w:val="16"/>
                <w:lang w:val="es-ES"/>
              </w:rPr>
              <w:t>residenciales y no residenciales, según apliquen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305594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080579E8" w14:textId="60284B9D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620671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552273CD" w14:textId="116920C9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1201074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25C153FE" w14:textId="3CA09999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04C00CEC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8608051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56BC5E73" w14:textId="34F53CF1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63861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13803BC5" w14:textId="7D427F66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9E5C05" w14:paraId="20E43822" w14:textId="77777777" w:rsidTr="006D0C18">
        <w:trPr>
          <w:jc w:val="center"/>
        </w:trPr>
        <w:tc>
          <w:tcPr>
            <w:tcW w:w="2610" w:type="pct"/>
            <w:vAlign w:val="center"/>
          </w:tcPr>
          <w:p w14:paraId="27B58075" w14:textId="000E4716" w:rsidR="00910956" w:rsidRPr="006D0C18" w:rsidRDefault="00910956" w:rsidP="006D0C18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320B81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plan informa el presupuesto del proyecto, incluyendo los costos de las actividades de reubicación y asegura la disponibilidad de los recursos adecuados para el cumplimiento con URA.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2643462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790DE20A" w14:textId="62025B28" w:rsidR="00910956" w:rsidRPr="006D0C18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6D0C1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6875193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24A59C29" w14:textId="5041E7B2" w:rsidR="00910956" w:rsidRPr="006D0C18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6D0C1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2834209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0064948F" w14:textId="06589922" w:rsidR="00910956" w:rsidRPr="006D0C18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6D0C1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2DA3E640" w14:textId="77777777" w:rsidR="00910956" w:rsidRPr="006D0C18" w:rsidRDefault="00910956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902110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03C4F6DA" w14:textId="05CF2416" w:rsidR="00910956" w:rsidRPr="006D0C18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6D0C1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3135694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363EC3A4" w14:textId="1C51B9D6" w:rsidR="00910956" w:rsidRPr="006D0C18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6D0C1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2003B547" w14:textId="77777777" w:rsidTr="00910956">
        <w:trPr>
          <w:jc w:val="center"/>
        </w:trPr>
        <w:tc>
          <w:tcPr>
            <w:tcW w:w="2610" w:type="pct"/>
            <w:vAlign w:val="center"/>
          </w:tcPr>
          <w:p w14:paraId="7BDC3574" w14:textId="5078914A" w:rsidR="00910956" w:rsidRPr="00320B81" w:rsidRDefault="00910956" w:rsidP="006D0C18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320B81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Se establece claramente el plazo de tiempo que tomarán las actividades de reubicación junto con el periodo estimado </w:t>
            </w:r>
            <w:r w:rsidR="00176021" w:rsidRPr="00320B81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de </w:t>
            </w:r>
            <w:r w:rsidRPr="00320B81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ntrega de los avisos requeridos por URA.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5935490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49FBA810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085684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566B50A4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7707689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6E0193D1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4D90BCE0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6948194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44AAB245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531460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6385D330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13571E" w14:paraId="394CAD57" w14:textId="77777777" w:rsidTr="006D0C18">
        <w:trPr>
          <w:jc w:val="center"/>
        </w:trPr>
        <w:tc>
          <w:tcPr>
            <w:tcW w:w="2610" w:type="pct"/>
            <w:vAlign w:val="center"/>
          </w:tcPr>
          <w:p w14:paraId="41A3C949" w14:textId="5611BF2B" w:rsidR="00910956" w:rsidRPr="006D0C18" w:rsidRDefault="00910956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320B81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plan identifica los posibles retos en las actividades de relocalización o adquisición y provee la forma en que estos serán atendidos.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37207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436DC41F" w14:textId="0FFEC82E" w:rsidR="00910956" w:rsidRPr="006D0C18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6D0C1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4735996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6509B87E" w14:textId="08E890D9" w:rsidR="00910956" w:rsidRPr="006D0C18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6D0C1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0968612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40F7B4CE" w14:textId="55B5D8B3" w:rsidR="00910956" w:rsidRPr="006D0C18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6D0C1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79E0266A" w14:textId="77777777" w:rsidR="00910956" w:rsidRPr="006D0C18" w:rsidRDefault="00910956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145936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272E99B5" w14:textId="2EA7828D" w:rsidR="00910956" w:rsidRPr="006D0C18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6D0C1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7518775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41CB8F7E" w14:textId="1EADE3E5" w:rsidR="00910956" w:rsidRPr="006D0C18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6D0C1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D87E07" w:rsidRPr="00136E11" w14:paraId="6126AF2F" w14:textId="77777777" w:rsidTr="00910956">
        <w:trPr>
          <w:jc w:val="center"/>
        </w:trPr>
        <w:tc>
          <w:tcPr>
            <w:tcW w:w="2610" w:type="pct"/>
            <w:vAlign w:val="center"/>
          </w:tcPr>
          <w:p w14:paraId="2D49F1AC" w14:textId="406433C9" w:rsidR="00D87E07" w:rsidRPr="006D0C18" w:rsidRDefault="00D87E07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6D0C18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Plan considera consultoría especial en reubicación de ser necesaria.</w:t>
            </w:r>
          </w:p>
        </w:tc>
        <w:tc>
          <w:tcPr>
            <w:tcW w:w="195" w:type="pct"/>
            <w:vAlign w:val="center"/>
          </w:tcPr>
          <w:p w14:paraId="08C9132D" w14:textId="77777777" w:rsidR="00D87E07" w:rsidRPr="006D0C18" w:rsidRDefault="00D87E07">
            <w:pPr>
              <w:jc w:val="center"/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223" w:type="pct"/>
            <w:vAlign w:val="center"/>
          </w:tcPr>
          <w:p w14:paraId="24F167F6" w14:textId="77777777" w:rsidR="00D87E07" w:rsidRPr="006D0C18" w:rsidRDefault="00D87E07">
            <w:pPr>
              <w:jc w:val="center"/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271" w:type="pct"/>
            <w:vAlign w:val="center"/>
          </w:tcPr>
          <w:p w14:paraId="5C2E0E33" w14:textId="77777777" w:rsidR="00D87E07" w:rsidRPr="006D0C18" w:rsidRDefault="00D87E07">
            <w:pPr>
              <w:jc w:val="center"/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39" w:type="pct"/>
            <w:vAlign w:val="center"/>
          </w:tcPr>
          <w:p w14:paraId="6DE39F74" w14:textId="77777777" w:rsidR="00D87E07" w:rsidRPr="0013571E" w:rsidRDefault="00D87E07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tc>
          <w:tcPr>
            <w:tcW w:w="534" w:type="pct"/>
            <w:vAlign w:val="center"/>
          </w:tcPr>
          <w:p w14:paraId="506918AE" w14:textId="77777777" w:rsidR="00D87E07" w:rsidRPr="006D0C18" w:rsidRDefault="00D87E07">
            <w:pPr>
              <w:jc w:val="center"/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27" w:type="pct"/>
            <w:vAlign w:val="center"/>
          </w:tcPr>
          <w:p w14:paraId="6AE4A8A5" w14:textId="77777777" w:rsidR="00D87E07" w:rsidRPr="006D0C18" w:rsidRDefault="00D87E07">
            <w:pPr>
              <w:jc w:val="center"/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910956" w:rsidRPr="000B1873" w14:paraId="10FCB2FE" w14:textId="77777777" w:rsidTr="00910956">
        <w:trPr>
          <w:jc w:val="center"/>
        </w:trPr>
        <w:tc>
          <w:tcPr>
            <w:tcW w:w="2610" w:type="pct"/>
            <w:vAlign w:val="center"/>
          </w:tcPr>
          <w:p w14:paraId="494E1A4B" w14:textId="1168EC1A" w:rsidR="00910956" w:rsidRPr="000B1873" w:rsidRDefault="00910956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plan </w:t>
            </w:r>
            <w:r w:rsidR="005C4ABE"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ncluye</w:t>
            </w:r>
            <w:r w:rsidR="005C4AB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un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resumen de los resultados de la entrevista</w:t>
            </w:r>
            <w:r w:rsidR="005C4AB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realizada al ocupante donde, como mínimo, la siguiente información fue recopilada: </w:t>
            </w: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686670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54537D3F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8544553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21F8B71A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704066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5D95126C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3AF098FE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609820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3B2A275C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681353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5B34BB27" w14:textId="37335702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78546DF1" w14:textId="77777777" w:rsidTr="00910956">
        <w:trPr>
          <w:jc w:val="center"/>
        </w:trPr>
        <w:tc>
          <w:tcPr>
            <w:tcW w:w="2610" w:type="pct"/>
            <w:vAlign w:val="center"/>
          </w:tcPr>
          <w:p w14:paraId="18E57FE7" w14:textId="6097FA63" w:rsidR="00910956" w:rsidRPr="000B1873" w:rsidRDefault="00910956">
            <w:pPr>
              <w:pStyle w:val="ListParagraph"/>
              <w:numPr>
                <w:ilvl w:val="0"/>
                <w:numId w:val="2"/>
              </w:numPr>
              <w:ind w:left="96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Tipo de ocupante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2066211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37688F72" w14:textId="45F80CA3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9453788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4153C9AD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0502548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466CD3B4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580282C5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794134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735FAC5C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062277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38643BBC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1A7FAAD6" w14:textId="77777777" w:rsidTr="00910956">
        <w:trPr>
          <w:jc w:val="center"/>
        </w:trPr>
        <w:tc>
          <w:tcPr>
            <w:tcW w:w="2610" w:type="pct"/>
            <w:vAlign w:val="center"/>
          </w:tcPr>
          <w:p w14:paraId="2677FA24" w14:textId="0869E71D" w:rsidR="00910956" w:rsidRPr="000B1873" w:rsidRDefault="00910956">
            <w:pPr>
              <w:pStyle w:val="ListParagraph"/>
              <w:numPr>
                <w:ilvl w:val="0"/>
                <w:numId w:val="2"/>
              </w:numPr>
              <w:ind w:left="96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Para ocupantes residenciales:</w:t>
            </w:r>
          </w:p>
        </w:tc>
        <w:tc>
          <w:tcPr>
            <w:tcW w:w="195" w:type="pct"/>
            <w:vAlign w:val="center"/>
          </w:tcPr>
          <w:p w14:paraId="63C405AD" w14:textId="2A3093A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23" w:type="pct"/>
            <w:vAlign w:val="center"/>
          </w:tcPr>
          <w:p w14:paraId="721AAC70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71" w:type="pct"/>
            <w:vAlign w:val="center"/>
          </w:tcPr>
          <w:p w14:paraId="045648CA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39" w:type="pct"/>
            <w:vAlign w:val="center"/>
          </w:tcPr>
          <w:p w14:paraId="7D3329D9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4" w:type="pct"/>
            <w:vAlign w:val="center"/>
          </w:tcPr>
          <w:p w14:paraId="2ED95A13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27" w:type="pct"/>
            <w:vAlign w:val="center"/>
          </w:tcPr>
          <w:p w14:paraId="636168A3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910956" w:rsidRPr="000B1873" w14:paraId="277C4B28" w14:textId="77777777" w:rsidTr="00910956">
        <w:trPr>
          <w:jc w:val="center"/>
        </w:trPr>
        <w:tc>
          <w:tcPr>
            <w:tcW w:w="2610" w:type="pct"/>
            <w:vAlign w:val="center"/>
          </w:tcPr>
          <w:p w14:paraId="5A0A9DCD" w14:textId="08734B78" w:rsidR="00910956" w:rsidRPr="000B1873" w:rsidRDefault="00910956" w:rsidP="006D0C18">
            <w:pPr>
              <w:pStyle w:val="ListParagraph"/>
              <w:numPr>
                <w:ilvl w:val="0"/>
                <w:numId w:val="8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C</w:t>
            </w: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antidad y edades de las personas en la vivienda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5017084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6454A700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7364417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1E978990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49119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368515A1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2A9BA3CC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1751536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2FE78893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3186925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606F4378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136E11" w14:paraId="6E86E0D1" w14:textId="77777777" w:rsidTr="006D0C18">
        <w:trPr>
          <w:jc w:val="center"/>
        </w:trPr>
        <w:tc>
          <w:tcPr>
            <w:tcW w:w="2610" w:type="pct"/>
            <w:vAlign w:val="center"/>
          </w:tcPr>
          <w:p w14:paraId="45F15B27" w14:textId="09C2DAA9" w:rsidR="00910956" w:rsidRPr="000B1873" w:rsidRDefault="00910956" w:rsidP="006D0C18">
            <w:pPr>
              <w:pStyle w:val="ListParagraph"/>
              <w:numPr>
                <w:ilvl w:val="0"/>
                <w:numId w:val="8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a fecha de inicio de la ocupación</w:t>
            </w:r>
          </w:p>
        </w:tc>
        <w:tc>
          <w:tcPr>
            <w:tcW w:w="195" w:type="pct"/>
            <w:vAlign w:val="center"/>
          </w:tcPr>
          <w:p w14:paraId="5742C354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223" w:type="pct"/>
            <w:vAlign w:val="center"/>
          </w:tcPr>
          <w:p w14:paraId="374C5764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271" w:type="pct"/>
            <w:vAlign w:val="center"/>
          </w:tcPr>
          <w:p w14:paraId="06C1640F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639" w:type="pct"/>
            <w:vAlign w:val="center"/>
          </w:tcPr>
          <w:p w14:paraId="442846ED" w14:textId="77777777" w:rsidR="00910956" w:rsidRPr="006D0C18" w:rsidRDefault="00910956">
            <w:pPr>
              <w:jc w:val="center"/>
              <w:rPr>
                <w:rFonts w:ascii="Century Gothic" w:hAnsi="Century Gothic"/>
                <w:lang w:val="es-ES"/>
              </w:rPr>
            </w:pPr>
          </w:p>
        </w:tc>
        <w:tc>
          <w:tcPr>
            <w:tcW w:w="534" w:type="pct"/>
            <w:vAlign w:val="center"/>
          </w:tcPr>
          <w:p w14:paraId="5835C3C5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527" w:type="pct"/>
            <w:vAlign w:val="center"/>
          </w:tcPr>
          <w:p w14:paraId="21A435F5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</w:tr>
      <w:tr w:rsidR="00910956" w:rsidRPr="000B1873" w14:paraId="7E43F606" w14:textId="77777777" w:rsidTr="00910956">
        <w:trPr>
          <w:jc w:val="center"/>
        </w:trPr>
        <w:tc>
          <w:tcPr>
            <w:tcW w:w="2610" w:type="pct"/>
            <w:vAlign w:val="center"/>
          </w:tcPr>
          <w:p w14:paraId="665BFAF8" w14:textId="459991E5" w:rsidR="00910956" w:rsidRPr="000B1873" w:rsidRDefault="00910956" w:rsidP="006D0C18">
            <w:pPr>
              <w:pStyle w:val="ListParagraph"/>
              <w:numPr>
                <w:ilvl w:val="0"/>
                <w:numId w:val="8"/>
              </w:numPr>
              <w:ind w:left="1785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Cantidad de habitaciones en la vivienda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354097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71B7FA32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0595814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3A0644E7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2151986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1D8E2BC2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72318325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477726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70812231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1426048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2509A677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6B79BBBF" w14:textId="77777777" w:rsidTr="00910956">
        <w:trPr>
          <w:jc w:val="center"/>
        </w:trPr>
        <w:tc>
          <w:tcPr>
            <w:tcW w:w="2610" w:type="pct"/>
          </w:tcPr>
          <w:p w14:paraId="1042395F" w14:textId="08D48112" w:rsidR="00910956" w:rsidRPr="000B1873" w:rsidRDefault="00910956" w:rsidP="006D0C18">
            <w:pPr>
              <w:pStyle w:val="ListParagraph"/>
              <w:numPr>
                <w:ilvl w:val="0"/>
                <w:numId w:val="8"/>
              </w:numPr>
              <w:ind w:left="1785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status laboral de los miembros de la familia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4980683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579FA848" w14:textId="48411F4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513167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2307C9E5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838459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7CD913B4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2ED5E577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8911012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5ED0D07C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90450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0BDAFF1D" w14:textId="2FC85F4F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2139A5AF" w14:textId="77777777" w:rsidTr="00910956">
        <w:trPr>
          <w:jc w:val="center"/>
        </w:trPr>
        <w:tc>
          <w:tcPr>
            <w:tcW w:w="2610" w:type="pct"/>
          </w:tcPr>
          <w:p w14:paraId="382481C7" w14:textId="522A637F" w:rsidR="00910956" w:rsidRPr="000B1873" w:rsidRDefault="00910956" w:rsidP="006D0C18">
            <w:pPr>
              <w:pStyle w:val="ListParagraph"/>
              <w:numPr>
                <w:ilvl w:val="0"/>
                <w:numId w:val="8"/>
              </w:numPr>
              <w:ind w:left="1785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ngreso familiar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9039435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6B937EA4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78384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146E4122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6344070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64C56A06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04815C9F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957252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71CAFD93" w14:textId="1A4E818C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29095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136EEAFD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5A1C6900" w14:textId="77777777" w:rsidTr="00910956">
        <w:trPr>
          <w:jc w:val="center"/>
        </w:trPr>
        <w:tc>
          <w:tcPr>
            <w:tcW w:w="2610" w:type="pct"/>
          </w:tcPr>
          <w:p w14:paraId="3B95DFC6" w14:textId="39483CBC" w:rsidR="00910956" w:rsidRPr="000B1873" w:rsidRDefault="00910956" w:rsidP="006D0C18">
            <w:pPr>
              <w:pStyle w:val="ListParagraph"/>
              <w:numPr>
                <w:ilvl w:val="0"/>
                <w:numId w:val="8"/>
              </w:numPr>
              <w:ind w:left="1785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Ubicación de preferencia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5496043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7FB6876B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042393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18760192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93401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0226EE86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2A992BCD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4728726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513215E4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20208468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097EA213" w14:textId="38143D2E" w:rsidR="00910956" w:rsidRPr="000B1873" w:rsidRDefault="00176021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cs="Segoe UI Symbol" w:hint="eastAsia"/>
                    <w:sz w:val="16"/>
                    <w:szCs w:val="16"/>
                  </w:rPr>
                  <w:t>☒</w:t>
                </w:r>
              </w:p>
            </w:tc>
          </w:sdtContent>
        </w:sdt>
      </w:tr>
      <w:tr w:rsidR="00910956" w:rsidRPr="000B1873" w14:paraId="3BB56A5A" w14:textId="77777777" w:rsidTr="00910956">
        <w:trPr>
          <w:jc w:val="center"/>
        </w:trPr>
        <w:tc>
          <w:tcPr>
            <w:tcW w:w="2610" w:type="pct"/>
          </w:tcPr>
          <w:p w14:paraId="0EF50463" w14:textId="1497E189" w:rsidR="00910956" w:rsidRPr="000B1873" w:rsidRDefault="00910956" w:rsidP="006D0C18">
            <w:pPr>
              <w:pStyle w:val="ListParagraph"/>
              <w:numPr>
                <w:ilvl w:val="0"/>
                <w:numId w:val="8"/>
              </w:numPr>
              <w:ind w:left="1785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Medios de transportación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8855378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68B60634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3784698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2A18FA98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4446562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1B525CCE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41BF1E88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930553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5C031D1F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08275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7E8126AB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02FA00CD" w14:textId="77777777" w:rsidTr="00910956">
        <w:trPr>
          <w:jc w:val="center"/>
        </w:trPr>
        <w:tc>
          <w:tcPr>
            <w:tcW w:w="2610" w:type="pct"/>
          </w:tcPr>
          <w:p w14:paraId="39BDDED4" w14:textId="109647B1" w:rsidR="00910956" w:rsidRPr="000B1873" w:rsidRDefault="00910956" w:rsidP="006D0C18">
            <w:pPr>
              <w:pStyle w:val="ListParagraph"/>
              <w:numPr>
                <w:ilvl w:val="0"/>
                <w:numId w:val="8"/>
              </w:numPr>
              <w:ind w:left="1785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Costo de vivienda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547186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441A4694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72238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3F127442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8030458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4202CF4F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00D7E08C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634486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74CDFBFA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860281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1D488A9A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58BB926E" w14:textId="77777777" w:rsidTr="00910956">
        <w:trPr>
          <w:jc w:val="center"/>
        </w:trPr>
        <w:tc>
          <w:tcPr>
            <w:tcW w:w="2610" w:type="pct"/>
          </w:tcPr>
          <w:p w14:paraId="155F1E07" w14:textId="12D06AD4" w:rsidR="00910956" w:rsidRPr="000B1873" w:rsidRDefault="00910956" w:rsidP="006D0C18">
            <w:pPr>
              <w:pStyle w:val="ListParagraph"/>
              <w:numPr>
                <w:ilvl w:val="0"/>
                <w:numId w:val="8"/>
              </w:numPr>
              <w:ind w:left="1785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Necesidades de accesibilidad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263108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7D0FBB85" w14:textId="63F7954F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47525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5F99DA5F" w14:textId="2C27E8EB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3159200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2C5B4E7F" w14:textId="121F4475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45DF2BC3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726336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1D9EB893" w14:textId="059A58D5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9308583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6D1BA5FB" w14:textId="0D4E89AC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B40E16" w:rsidRPr="00136E11" w14:paraId="18A0A354" w14:textId="77777777" w:rsidTr="00910956">
        <w:trPr>
          <w:jc w:val="center"/>
        </w:trPr>
        <w:tc>
          <w:tcPr>
            <w:tcW w:w="2610" w:type="pct"/>
          </w:tcPr>
          <w:p w14:paraId="6EC78A25" w14:textId="2B7520BA" w:rsidR="00B40E16" w:rsidRPr="000B1873" w:rsidRDefault="00B40E16">
            <w:pPr>
              <w:pStyle w:val="ListParagraph"/>
              <w:numPr>
                <w:ilvl w:val="0"/>
                <w:numId w:val="8"/>
              </w:numPr>
              <w:ind w:left="1785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dentifica si los ocupantes son inquilinos o propietario</w:t>
            </w:r>
            <w:r w:rsidR="007E0E5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s</w:t>
            </w:r>
          </w:p>
        </w:tc>
        <w:tc>
          <w:tcPr>
            <w:tcW w:w="195" w:type="pct"/>
            <w:vAlign w:val="center"/>
          </w:tcPr>
          <w:p w14:paraId="780B8F5F" w14:textId="77777777" w:rsidR="00B40E16" w:rsidRPr="006D0C18" w:rsidRDefault="00B40E16">
            <w:pPr>
              <w:jc w:val="center"/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223" w:type="pct"/>
            <w:vAlign w:val="center"/>
          </w:tcPr>
          <w:p w14:paraId="6E8818EF" w14:textId="77777777" w:rsidR="00B40E16" w:rsidRPr="006D0C18" w:rsidRDefault="00B40E16">
            <w:pPr>
              <w:jc w:val="center"/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271" w:type="pct"/>
            <w:vAlign w:val="center"/>
          </w:tcPr>
          <w:p w14:paraId="7631788A" w14:textId="77777777" w:rsidR="00B40E16" w:rsidRPr="006D0C18" w:rsidRDefault="00B40E16">
            <w:pPr>
              <w:jc w:val="center"/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39" w:type="pct"/>
            <w:vAlign w:val="center"/>
          </w:tcPr>
          <w:p w14:paraId="62EA3FBD" w14:textId="77777777" w:rsidR="00B40E16" w:rsidRPr="006D0C18" w:rsidRDefault="00B40E16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tc>
          <w:tcPr>
            <w:tcW w:w="534" w:type="pct"/>
            <w:vAlign w:val="center"/>
          </w:tcPr>
          <w:p w14:paraId="4F9C2E5E" w14:textId="77777777" w:rsidR="00B40E16" w:rsidRPr="006D0C18" w:rsidRDefault="00B40E16">
            <w:pPr>
              <w:jc w:val="center"/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27" w:type="pct"/>
            <w:vAlign w:val="center"/>
          </w:tcPr>
          <w:p w14:paraId="35ABBDE4" w14:textId="77777777" w:rsidR="00B40E16" w:rsidRPr="006D0C18" w:rsidRDefault="00B40E16">
            <w:pPr>
              <w:jc w:val="center"/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910956" w:rsidRPr="000B1873" w14:paraId="474DB0C1" w14:textId="77777777" w:rsidTr="00910956">
        <w:trPr>
          <w:jc w:val="center"/>
        </w:trPr>
        <w:tc>
          <w:tcPr>
            <w:tcW w:w="2610" w:type="pct"/>
          </w:tcPr>
          <w:p w14:paraId="24E6E6C7" w14:textId="6C57E4EF" w:rsidR="00910956" w:rsidRPr="000B1873" w:rsidRDefault="00910956" w:rsidP="006D0C18">
            <w:pPr>
              <w:pStyle w:val="ListParagraph"/>
              <w:numPr>
                <w:ilvl w:val="0"/>
                <w:numId w:val="2"/>
              </w:numPr>
              <w:ind w:left="96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Para ocupantes no residencial:</w:t>
            </w:r>
          </w:p>
        </w:tc>
        <w:tc>
          <w:tcPr>
            <w:tcW w:w="195" w:type="pct"/>
            <w:vAlign w:val="center"/>
          </w:tcPr>
          <w:p w14:paraId="49302C32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23" w:type="pct"/>
            <w:vAlign w:val="center"/>
          </w:tcPr>
          <w:p w14:paraId="581C5414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71" w:type="pct"/>
            <w:vAlign w:val="center"/>
          </w:tcPr>
          <w:p w14:paraId="51D25BE8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39" w:type="pct"/>
            <w:vAlign w:val="center"/>
          </w:tcPr>
          <w:p w14:paraId="0E1CA88E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534" w:type="pct"/>
            <w:vAlign w:val="center"/>
          </w:tcPr>
          <w:p w14:paraId="7C7AF7D2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27" w:type="pct"/>
            <w:vAlign w:val="center"/>
          </w:tcPr>
          <w:p w14:paraId="148221E3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910956" w:rsidRPr="000B1873" w14:paraId="2FD8A4E2" w14:textId="77777777" w:rsidTr="00910956">
        <w:trPr>
          <w:jc w:val="center"/>
        </w:trPr>
        <w:tc>
          <w:tcPr>
            <w:tcW w:w="2610" w:type="pct"/>
          </w:tcPr>
          <w:p w14:paraId="6913D416" w14:textId="5671204D" w:rsidR="00910956" w:rsidRPr="000B1873" w:rsidRDefault="00910956" w:rsidP="006D0C18">
            <w:pPr>
              <w:pStyle w:val="ListParagraph"/>
              <w:numPr>
                <w:ilvl w:val="0"/>
                <w:numId w:val="9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Nombre del negocio</w:t>
            </w:r>
          </w:p>
        </w:tc>
        <w:tc>
          <w:tcPr>
            <w:tcW w:w="195" w:type="pct"/>
            <w:vAlign w:val="center"/>
          </w:tcPr>
          <w:p w14:paraId="38BC416F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23" w:type="pct"/>
            <w:vAlign w:val="center"/>
          </w:tcPr>
          <w:p w14:paraId="29271951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71" w:type="pct"/>
            <w:vAlign w:val="center"/>
          </w:tcPr>
          <w:p w14:paraId="5C02F1AB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39" w:type="pct"/>
            <w:vAlign w:val="center"/>
          </w:tcPr>
          <w:p w14:paraId="77FE24A1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534" w:type="pct"/>
            <w:vAlign w:val="center"/>
          </w:tcPr>
          <w:p w14:paraId="6BD029D3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27" w:type="pct"/>
            <w:vAlign w:val="center"/>
          </w:tcPr>
          <w:p w14:paraId="2BE16EE0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910956" w:rsidRPr="00136E11" w14:paraId="68563EF7" w14:textId="77777777" w:rsidTr="006D0C18">
        <w:trPr>
          <w:jc w:val="center"/>
        </w:trPr>
        <w:tc>
          <w:tcPr>
            <w:tcW w:w="2610" w:type="pct"/>
          </w:tcPr>
          <w:p w14:paraId="5B158148" w14:textId="2380617F" w:rsidR="00910956" w:rsidRPr="000B1873" w:rsidRDefault="00910956">
            <w:pPr>
              <w:pStyle w:val="ListParagraph"/>
              <w:numPr>
                <w:ilvl w:val="0"/>
                <w:numId w:val="9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Tipo de negocio, incluyendo el servicio que provee</w:t>
            </w:r>
          </w:p>
        </w:tc>
        <w:tc>
          <w:tcPr>
            <w:tcW w:w="195" w:type="pct"/>
            <w:vAlign w:val="center"/>
          </w:tcPr>
          <w:p w14:paraId="630D8B1C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223" w:type="pct"/>
            <w:vAlign w:val="center"/>
          </w:tcPr>
          <w:p w14:paraId="199E96DA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271" w:type="pct"/>
            <w:vAlign w:val="center"/>
          </w:tcPr>
          <w:p w14:paraId="740DEF53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639" w:type="pct"/>
            <w:vAlign w:val="center"/>
          </w:tcPr>
          <w:p w14:paraId="55A343F4" w14:textId="77777777" w:rsidR="00910956" w:rsidRPr="006D0C18" w:rsidRDefault="00910956">
            <w:pPr>
              <w:jc w:val="center"/>
              <w:rPr>
                <w:rFonts w:ascii="Century Gothic" w:hAnsi="Century Gothic"/>
                <w:lang w:val="es-ES"/>
              </w:rPr>
            </w:pPr>
          </w:p>
        </w:tc>
        <w:tc>
          <w:tcPr>
            <w:tcW w:w="534" w:type="pct"/>
            <w:vAlign w:val="center"/>
          </w:tcPr>
          <w:p w14:paraId="7372CAC5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527" w:type="pct"/>
            <w:vAlign w:val="center"/>
          </w:tcPr>
          <w:p w14:paraId="15D9CD52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</w:tr>
      <w:tr w:rsidR="00910956" w:rsidRPr="00136E11" w14:paraId="2C3E5FA0" w14:textId="77777777" w:rsidTr="006D0C18">
        <w:trPr>
          <w:jc w:val="center"/>
        </w:trPr>
        <w:tc>
          <w:tcPr>
            <w:tcW w:w="2610" w:type="pct"/>
          </w:tcPr>
          <w:p w14:paraId="45AA1910" w14:textId="7A9FA681" w:rsidR="00910956" w:rsidRPr="000B1873" w:rsidRDefault="00910956">
            <w:pPr>
              <w:pStyle w:val="ListParagraph"/>
              <w:numPr>
                <w:ilvl w:val="0"/>
                <w:numId w:val="9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Tipo de titularidad del negocio</w:t>
            </w:r>
          </w:p>
        </w:tc>
        <w:tc>
          <w:tcPr>
            <w:tcW w:w="195" w:type="pct"/>
            <w:vAlign w:val="center"/>
          </w:tcPr>
          <w:p w14:paraId="29904585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223" w:type="pct"/>
            <w:vAlign w:val="center"/>
          </w:tcPr>
          <w:p w14:paraId="1EC7B677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271" w:type="pct"/>
            <w:vAlign w:val="center"/>
          </w:tcPr>
          <w:p w14:paraId="6EAFC114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639" w:type="pct"/>
            <w:vAlign w:val="center"/>
          </w:tcPr>
          <w:p w14:paraId="678F11E7" w14:textId="77777777" w:rsidR="00910956" w:rsidRPr="006D0C18" w:rsidRDefault="00910956">
            <w:pPr>
              <w:jc w:val="center"/>
              <w:rPr>
                <w:rFonts w:ascii="Century Gothic" w:hAnsi="Century Gothic"/>
                <w:lang w:val="es-ES"/>
              </w:rPr>
            </w:pPr>
          </w:p>
        </w:tc>
        <w:tc>
          <w:tcPr>
            <w:tcW w:w="534" w:type="pct"/>
            <w:vAlign w:val="center"/>
          </w:tcPr>
          <w:p w14:paraId="76AEABA6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527" w:type="pct"/>
            <w:vAlign w:val="center"/>
          </w:tcPr>
          <w:p w14:paraId="25FBEC41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</w:tr>
      <w:tr w:rsidR="00910956" w:rsidRPr="000B1873" w14:paraId="4F17CA5A" w14:textId="77777777" w:rsidTr="00910956">
        <w:trPr>
          <w:jc w:val="center"/>
        </w:trPr>
        <w:tc>
          <w:tcPr>
            <w:tcW w:w="2610" w:type="pct"/>
          </w:tcPr>
          <w:p w14:paraId="24A8D974" w14:textId="206660EB" w:rsidR="00910956" w:rsidRPr="000B1873" w:rsidRDefault="00910956">
            <w:pPr>
              <w:pStyle w:val="ListParagraph"/>
              <w:numPr>
                <w:ilvl w:val="0"/>
                <w:numId w:val="9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Nombre del Oficial Principal</w:t>
            </w:r>
          </w:p>
        </w:tc>
        <w:tc>
          <w:tcPr>
            <w:tcW w:w="195" w:type="pct"/>
            <w:vAlign w:val="center"/>
          </w:tcPr>
          <w:p w14:paraId="7CAB08E2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23" w:type="pct"/>
            <w:vAlign w:val="center"/>
          </w:tcPr>
          <w:p w14:paraId="4880CCD3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71" w:type="pct"/>
            <w:vAlign w:val="center"/>
          </w:tcPr>
          <w:p w14:paraId="103E84E9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39" w:type="pct"/>
            <w:vAlign w:val="center"/>
          </w:tcPr>
          <w:p w14:paraId="497D9258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534" w:type="pct"/>
            <w:vAlign w:val="center"/>
          </w:tcPr>
          <w:p w14:paraId="7164208B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27" w:type="pct"/>
            <w:vAlign w:val="center"/>
          </w:tcPr>
          <w:p w14:paraId="294167E3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910956" w:rsidRPr="000B1873" w14:paraId="6C8F25CC" w14:textId="77777777" w:rsidTr="00910956">
        <w:trPr>
          <w:jc w:val="center"/>
        </w:trPr>
        <w:tc>
          <w:tcPr>
            <w:tcW w:w="2610" w:type="pct"/>
          </w:tcPr>
          <w:p w14:paraId="2059EC06" w14:textId="2C84EB73" w:rsidR="00910956" w:rsidRPr="000B1873" w:rsidRDefault="00910956">
            <w:pPr>
              <w:pStyle w:val="ListParagraph"/>
              <w:numPr>
                <w:ilvl w:val="0"/>
                <w:numId w:val="9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nventario del negocio</w:t>
            </w:r>
          </w:p>
        </w:tc>
        <w:tc>
          <w:tcPr>
            <w:tcW w:w="195" w:type="pct"/>
            <w:vAlign w:val="center"/>
          </w:tcPr>
          <w:p w14:paraId="34C05CED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23" w:type="pct"/>
            <w:vAlign w:val="center"/>
          </w:tcPr>
          <w:p w14:paraId="52B9B328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71" w:type="pct"/>
            <w:vAlign w:val="center"/>
          </w:tcPr>
          <w:p w14:paraId="391AF52D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39" w:type="pct"/>
            <w:vAlign w:val="center"/>
          </w:tcPr>
          <w:p w14:paraId="5A3C8B8C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534" w:type="pct"/>
            <w:vAlign w:val="center"/>
          </w:tcPr>
          <w:p w14:paraId="5FC26FA5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27" w:type="pct"/>
            <w:vAlign w:val="center"/>
          </w:tcPr>
          <w:p w14:paraId="4141FB76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910956" w:rsidRPr="000B1873" w14:paraId="5FEFE58C" w14:textId="77777777" w:rsidTr="00910956">
        <w:trPr>
          <w:jc w:val="center"/>
        </w:trPr>
        <w:tc>
          <w:tcPr>
            <w:tcW w:w="2610" w:type="pct"/>
          </w:tcPr>
          <w:p w14:paraId="36138639" w14:textId="3106315E" w:rsidR="00910956" w:rsidRPr="000B1873" w:rsidRDefault="00910956">
            <w:pPr>
              <w:pStyle w:val="ListParagraph"/>
              <w:numPr>
                <w:ilvl w:val="0"/>
                <w:numId w:val="9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ngreso del negocio</w:t>
            </w:r>
          </w:p>
        </w:tc>
        <w:tc>
          <w:tcPr>
            <w:tcW w:w="195" w:type="pct"/>
            <w:vAlign w:val="center"/>
          </w:tcPr>
          <w:p w14:paraId="26110A28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23" w:type="pct"/>
            <w:vAlign w:val="center"/>
          </w:tcPr>
          <w:p w14:paraId="76BF6503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71" w:type="pct"/>
            <w:vAlign w:val="center"/>
          </w:tcPr>
          <w:p w14:paraId="2793250B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39" w:type="pct"/>
            <w:vAlign w:val="center"/>
          </w:tcPr>
          <w:p w14:paraId="5300E1B3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534" w:type="pct"/>
            <w:vAlign w:val="center"/>
          </w:tcPr>
          <w:p w14:paraId="63DF6D89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27" w:type="pct"/>
            <w:vAlign w:val="center"/>
          </w:tcPr>
          <w:p w14:paraId="0D7A14FD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910956" w:rsidRPr="000B1873" w14:paraId="0ED00F3A" w14:textId="77777777" w:rsidTr="00910956">
        <w:trPr>
          <w:jc w:val="center"/>
        </w:trPr>
        <w:tc>
          <w:tcPr>
            <w:tcW w:w="2610" w:type="pct"/>
          </w:tcPr>
          <w:p w14:paraId="1294BAE6" w14:textId="7B7FF7B5" w:rsidR="00910956" w:rsidRPr="000B1873" w:rsidRDefault="00910956">
            <w:pPr>
              <w:pStyle w:val="ListParagraph"/>
              <w:numPr>
                <w:ilvl w:val="0"/>
                <w:numId w:val="9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Años en el negocio</w:t>
            </w:r>
          </w:p>
        </w:tc>
        <w:tc>
          <w:tcPr>
            <w:tcW w:w="195" w:type="pct"/>
            <w:vAlign w:val="center"/>
          </w:tcPr>
          <w:p w14:paraId="6ED2C472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23" w:type="pct"/>
            <w:vAlign w:val="center"/>
          </w:tcPr>
          <w:p w14:paraId="26C740C7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71" w:type="pct"/>
            <w:vAlign w:val="center"/>
          </w:tcPr>
          <w:p w14:paraId="450CD368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39" w:type="pct"/>
            <w:vAlign w:val="center"/>
          </w:tcPr>
          <w:p w14:paraId="181710B4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534" w:type="pct"/>
            <w:vAlign w:val="center"/>
          </w:tcPr>
          <w:p w14:paraId="47E88DA6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27" w:type="pct"/>
            <w:vAlign w:val="center"/>
          </w:tcPr>
          <w:p w14:paraId="3F8F055A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910956" w:rsidRPr="000B1873" w14:paraId="7E6B8231" w14:textId="77777777" w:rsidTr="00910956">
        <w:trPr>
          <w:jc w:val="center"/>
        </w:trPr>
        <w:tc>
          <w:tcPr>
            <w:tcW w:w="2610" w:type="pct"/>
          </w:tcPr>
          <w:p w14:paraId="33B79C41" w14:textId="69C10AE9" w:rsidR="00910956" w:rsidRPr="000B1873" w:rsidRDefault="00910956">
            <w:pPr>
              <w:pStyle w:val="ListParagraph"/>
              <w:numPr>
                <w:ilvl w:val="0"/>
                <w:numId w:val="9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escripción del espacio ocupado</w:t>
            </w:r>
          </w:p>
        </w:tc>
        <w:tc>
          <w:tcPr>
            <w:tcW w:w="195" w:type="pct"/>
            <w:vAlign w:val="center"/>
          </w:tcPr>
          <w:p w14:paraId="25F24481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23" w:type="pct"/>
            <w:vAlign w:val="center"/>
          </w:tcPr>
          <w:p w14:paraId="5A3AC900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71" w:type="pct"/>
            <w:vAlign w:val="center"/>
          </w:tcPr>
          <w:p w14:paraId="1C3DF16C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39" w:type="pct"/>
            <w:vAlign w:val="center"/>
          </w:tcPr>
          <w:p w14:paraId="0F638FB5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534" w:type="pct"/>
            <w:vAlign w:val="center"/>
          </w:tcPr>
          <w:p w14:paraId="798CD390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27" w:type="pct"/>
            <w:vAlign w:val="center"/>
          </w:tcPr>
          <w:p w14:paraId="2A9D4016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910956" w:rsidRPr="00136E11" w14:paraId="69502490" w14:textId="77777777" w:rsidTr="006D0C18">
        <w:trPr>
          <w:jc w:val="center"/>
        </w:trPr>
        <w:tc>
          <w:tcPr>
            <w:tcW w:w="2610" w:type="pct"/>
          </w:tcPr>
          <w:p w14:paraId="6D0847D3" w14:textId="5ED7F8B7" w:rsidR="00910956" w:rsidRPr="000B1873" w:rsidRDefault="00910956">
            <w:pPr>
              <w:pStyle w:val="ListParagraph"/>
              <w:numPr>
                <w:ilvl w:val="0"/>
                <w:numId w:val="9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mporte actual del alquiler mensual</w:t>
            </w:r>
          </w:p>
        </w:tc>
        <w:tc>
          <w:tcPr>
            <w:tcW w:w="195" w:type="pct"/>
            <w:vAlign w:val="center"/>
          </w:tcPr>
          <w:p w14:paraId="71B8516D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223" w:type="pct"/>
            <w:vAlign w:val="center"/>
          </w:tcPr>
          <w:p w14:paraId="4718B277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271" w:type="pct"/>
            <w:vAlign w:val="center"/>
          </w:tcPr>
          <w:p w14:paraId="1983606A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639" w:type="pct"/>
            <w:vAlign w:val="center"/>
          </w:tcPr>
          <w:p w14:paraId="60168C89" w14:textId="77777777" w:rsidR="00910956" w:rsidRPr="006D0C18" w:rsidRDefault="00910956">
            <w:pPr>
              <w:jc w:val="center"/>
              <w:rPr>
                <w:rFonts w:ascii="Century Gothic" w:hAnsi="Century Gothic"/>
                <w:lang w:val="es-ES"/>
              </w:rPr>
            </w:pPr>
          </w:p>
        </w:tc>
        <w:tc>
          <w:tcPr>
            <w:tcW w:w="534" w:type="pct"/>
            <w:vAlign w:val="center"/>
          </w:tcPr>
          <w:p w14:paraId="5C1A4F4A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527" w:type="pct"/>
            <w:vAlign w:val="center"/>
          </w:tcPr>
          <w:p w14:paraId="7860BCD2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</w:tr>
      <w:tr w:rsidR="00910956" w:rsidRPr="00136E11" w14:paraId="14EE1FFF" w14:textId="77777777" w:rsidTr="006D0C18">
        <w:trPr>
          <w:jc w:val="center"/>
        </w:trPr>
        <w:tc>
          <w:tcPr>
            <w:tcW w:w="2610" w:type="pct"/>
          </w:tcPr>
          <w:p w14:paraId="0D257464" w14:textId="498D5D72" w:rsidR="00910956" w:rsidRPr="000B1873" w:rsidRDefault="00910956">
            <w:pPr>
              <w:pStyle w:val="ListParagraph"/>
              <w:numPr>
                <w:ilvl w:val="0"/>
                <w:numId w:val="9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Fecha inicial de la ocupación </w:t>
            </w:r>
          </w:p>
        </w:tc>
        <w:tc>
          <w:tcPr>
            <w:tcW w:w="195" w:type="pct"/>
            <w:vAlign w:val="center"/>
          </w:tcPr>
          <w:p w14:paraId="70EED8BF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223" w:type="pct"/>
            <w:vAlign w:val="center"/>
          </w:tcPr>
          <w:p w14:paraId="15FE0EFA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271" w:type="pct"/>
            <w:vAlign w:val="center"/>
          </w:tcPr>
          <w:p w14:paraId="4E913C66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639" w:type="pct"/>
            <w:vAlign w:val="center"/>
          </w:tcPr>
          <w:p w14:paraId="34C6FC02" w14:textId="77777777" w:rsidR="00910956" w:rsidRPr="006D0C18" w:rsidRDefault="00910956">
            <w:pPr>
              <w:jc w:val="center"/>
              <w:rPr>
                <w:rFonts w:ascii="Century Gothic" w:hAnsi="Century Gothic"/>
                <w:lang w:val="es-ES"/>
              </w:rPr>
            </w:pPr>
          </w:p>
        </w:tc>
        <w:tc>
          <w:tcPr>
            <w:tcW w:w="534" w:type="pct"/>
            <w:vAlign w:val="center"/>
          </w:tcPr>
          <w:p w14:paraId="50BEA23B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527" w:type="pct"/>
            <w:vAlign w:val="center"/>
          </w:tcPr>
          <w:p w14:paraId="3C62928B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</w:tr>
      <w:tr w:rsidR="00910956" w:rsidRPr="000B1873" w14:paraId="2E7A05FD" w14:textId="77777777" w:rsidTr="00910956">
        <w:trPr>
          <w:jc w:val="center"/>
        </w:trPr>
        <w:tc>
          <w:tcPr>
            <w:tcW w:w="2610" w:type="pct"/>
          </w:tcPr>
          <w:p w14:paraId="2D5C4C5C" w14:textId="1D2F0993" w:rsidR="00910956" w:rsidRPr="000B1873" w:rsidRDefault="00910956">
            <w:pPr>
              <w:pStyle w:val="ListParagraph"/>
              <w:numPr>
                <w:ilvl w:val="0"/>
                <w:numId w:val="9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Preferencia de ubicación </w:t>
            </w:r>
          </w:p>
        </w:tc>
        <w:tc>
          <w:tcPr>
            <w:tcW w:w="195" w:type="pct"/>
            <w:vAlign w:val="center"/>
          </w:tcPr>
          <w:p w14:paraId="48EA403C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23" w:type="pct"/>
            <w:vAlign w:val="center"/>
          </w:tcPr>
          <w:p w14:paraId="5DAF1D54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71" w:type="pct"/>
            <w:vAlign w:val="center"/>
          </w:tcPr>
          <w:p w14:paraId="2205100F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39" w:type="pct"/>
            <w:vAlign w:val="center"/>
          </w:tcPr>
          <w:p w14:paraId="3745E28C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534" w:type="pct"/>
            <w:vAlign w:val="center"/>
          </w:tcPr>
          <w:p w14:paraId="0F10D933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27" w:type="pct"/>
            <w:vAlign w:val="center"/>
          </w:tcPr>
          <w:p w14:paraId="14691FD2" w14:textId="77777777" w:rsidR="00910956" w:rsidRPr="000B1873" w:rsidRDefault="00910956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910956" w:rsidRPr="00136E11" w14:paraId="05ECE2A9" w14:textId="77777777" w:rsidTr="006D0C18">
        <w:trPr>
          <w:jc w:val="center"/>
        </w:trPr>
        <w:tc>
          <w:tcPr>
            <w:tcW w:w="2610" w:type="pct"/>
          </w:tcPr>
          <w:p w14:paraId="03C11838" w14:textId="2601A275" w:rsidR="00910956" w:rsidRPr="000B1873" w:rsidRDefault="00910956">
            <w:pPr>
              <w:pStyle w:val="ListParagraph"/>
              <w:numPr>
                <w:ilvl w:val="0"/>
                <w:numId w:val="9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Necesidades y preferencias de la propiedad de reemplazo</w:t>
            </w:r>
          </w:p>
        </w:tc>
        <w:tc>
          <w:tcPr>
            <w:tcW w:w="195" w:type="pct"/>
            <w:vAlign w:val="center"/>
          </w:tcPr>
          <w:p w14:paraId="21CACEEC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223" w:type="pct"/>
            <w:vAlign w:val="center"/>
          </w:tcPr>
          <w:p w14:paraId="7C70FE82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271" w:type="pct"/>
            <w:vAlign w:val="center"/>
          </w:tcPr>
          <w:p w14:paraId="15E0CC12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639" w:type="pct"/>
            <w:vAlign w:val="center"/>
          </w:tcPr>
          <w:p w14:paraId="6C019857" w14:textId="77777777" w:rsidR="00910956" w:rsidRPr="006D0C18" w:rsidRDefault="00910956">
            <w:pPr>
              <w:jc w:val="center"/>
              <w:rPr>
                <w:rFonts w:ascii="Century Gothic" w:hAnsi="Century Gothic"/>
                <w:lang w:val="es-ES"/>
              </w:rPr>
            </w:pPr>
          </w:p>
        </w:tc>
        <w:tc>
          <w:tcPr>
            <w:tcW w:w="534" w:type="pct"/>
            <w:vAlign w:val="center"/>
          </w:tcPr>
          <w:p w14:paraId="143E3E97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  <w:tc>
          <w:tcPr>
            <w:tcW w:w="527" w:type="pct"/>
            <w:vAlign w:val="center"/>
          </w:tcPr>
          <w:p w14:paraId="32F3D96F" w14:textId="77777777" w:rsidR="00910956" w:rsidRPr="006D0C18" w:rsidRDefault="00910956">
            <w:pPr>
              <w:jc w:val="center"/>
              <w:rPr>
                <w:rFonts w:ascii="Century Gothic" w:hAnsi="Century Gothic"/>
                <w:sz w:val="16"/>
                <w:szCs w:val="16"/>
                <w:lang w:val="es-ES"/>
              </w:rPr>
            </w:pPr>
          </w:p>
        </w:tc>
      </w:tr>
      <w:tr w:rsidR="00910956" w:rsidRPr="000B1873" w14:paraId="688FFE8B" w14:textId="77777777" w:rsidTr="00910956">
        <w:trPr>
          <w:jc w:val="center"/>
        </w:trPr>
        <w:tc>
          <w:tcPr>
            <w:tcW w:w="2610" w:type="pct"/>
          </w:tcPr>
          <w:p w14:paraId="4BFD7D8E" w14:textId="50ECC312" w:rsidR="00910956" w:rsidRPr="000B1873" w:rsidRDefault="00910956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plan establece un resumen de los beneficios de reubicación y la ayuda que será suministrada a base del tipo de ocupante y tipo de reubicación, incluyendo el plan para conseguir y ofrecer viviendas de reemplazo comparables.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745840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56C69C8F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258014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1C7100FA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1027082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363F474B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349EE53C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6362891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4ECCF23B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372976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2775AD8F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2ABD99DB" w14:textId="77777777" w:rsidTr="00910956">
        <w:trPr>
          <w:jc w:val="center"/>
        </w:trPr>
        <w:tc>
          <w:tcPr>
            <w:tcW w:w="2610" w:type="pct"/>
          </w:tcPr>
          <w:p w14:paraId="77251227" w14:textId="714FA08B" w:rsidR="00910956" w:rsidRPr="000B1873" w:rsidRDefault="00910956" w:rsidP="006D0C18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plan incluye cómo el Subrecipiente llevará un registro de la asistencia bajo URA, incluyendo todas las notificaciones de URA emitidas, copias de toda correspondencia, las encuestas a los ocupantes, pagos y cualquier apelación o querella.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7964913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64366571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4851552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15DE82E2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976684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144FE1FC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579D37C5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990913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45715563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073879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27E5821F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3AE2A373" w14:textId="77777777" w:rsidTr="00910956">
        <w:trPr>
          <w:jc w:val="center"/>
        </w:trPr>
        <w:tc>
          <w:tcPr>
            <w:tcW w:w="2610" w:type="pct"/>
          </w:tcPr>
          <w:p w14:paraId="46C4420C" w14:textId="3563AC88" w:rsidR="00910956" w:rsidRPr="000B1873" w:rsidRDefault="00910956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Se incluye un plan para el desembolso de fondos relacionados a la reubicación </w:t>
            </w:r>
            <w:r w:rsidRPr="006D0C18">
              <w:rPr>
                <w:rStyle w:val="hgkelc"/>
                <w:rFonts w:ascii="Century Gothic" w:hAnsi="Century Gothic"/>
                <w:sz w:val="16"/>
                <w:szCs w:val="16"/>
                <w:u w:val="single"/>
                <w:lang w:val="es-PR"/>
              </w:rPr>
              <w:t>residencial</w:t>
            </w: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con los siguientes estimados (</w:t>
            </w:r>
            <w:r w:rsidR="00F022D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e ser aplicable</w:t>
            </w: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):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7360809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722697E1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2094521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4D9D848E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557696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2EF31221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3E0B4DF6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9734119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52BAA544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6284667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5D6305CE" w14:textId="0278A546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2AF36CE2" w14:textId="77777777" w:rsidTr="00910956">
        <w:trPr>
          <w:jc w:val="center"/>
        </w:trPr>
        <w:tc>
          <w:tcPr>
            <w:tcW w:w="2610" w:type="pct"/>
          </w:tcPr>
          <w:p w14:paraId="23A55709" w14:textId="28D74CB9" w:rsidR="00910956" w:rsidRPr="000B1873" w:rsidRDefault="00910956">
            <w:pPr>
              <w:pStyle w:val="ListParagraph"/>
              <w:numPr>
                <w:ilvl w:val="0"/>
                <w:numId w:val="7"/>
              </w:numPr>
              <w:ind w:left="96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Gastos de reubicación temporal– cantidad de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unidades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familiares </w:t>
            </w: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090276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1908A919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7930470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7C4BD9BA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9414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04ECB6E0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08305E0F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672951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42951F25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8061481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6DD8A308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26722DED" w14:textId="77777777" w:rsidTr="00910956">
        <w:trPr>
          <w:jc w:val="center"/>
        </w:trPr>
        <w:tc>
          <w:tcPr>
            <w:tcW w:w="2610" w:type="pct"/>
          </w:tcPr>
          <w:p w14:paraId="57A4E10F" w14:textId="47F8E6B5" w:rsidR="00910956" w:rsidRPr="000B1873" w:rsidRDefault="00910956">
            <w:pPr>
              <w:pStyle w:val="ListParagraph"/>
              <w:numPr>
                <w:ilvl w:val="0"/>
                <w:numId w:val="5"/>
              </w:numPr>
              <w:ind w:left="141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total de gastos de mudanza estimados y/o pagos fijos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641740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6B5AD6CF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1382924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16EFC5A7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9727167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077E544A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14744C57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20167641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4CA15496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6879550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6436D40F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29CEE715" w14:textId="77777777" w:rsidTr="00910956">
        <w:trPr>
          <w:jc w:val="center"/>
        </w:trPr>
        <w:tc>
          <w:tcPr>
            <w:tcW w:w="2610" w:type="pct"/>
          </w:tcPr>
          <w:p w14:paraId="055894D9" w14:textId="1641EAFD" w:rsidR="00910956" w:rsidRPr="000B1873" w:rsidRDefault="00910956">
            <w:pPr>
              <w:pStyle w:val="ListParagraph"/>
              <w:numPr>
                <w:ilvl w:val="0"/>
                <w:numId w:val="5"/>
              </w:numPr>
              <w:ind w:left="141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total de gastos de reubicación temporal (aumento en los costos de vivienda)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2996601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325301B4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080180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35752B10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3210435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6B01C207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3D7D6FBE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095748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1034A6C4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098774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4EEE5F68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6E160802" w14:textId="77777777" w:rsidTr="006D0C18">
        <w:trPr>
          <w:jc w:val="center"/>
        </w:trPr>
        <w:tc>
          <w:tcPr>
            <w:tcW w:w="2610" w:type="pct"/>
          </w:tcPr>
          <w:p w14:paraId="0BE2F32A" w14:textId="3E458593" w:rsidR="00910956" w:rsidRPr="006D0C18" w:rsidRDefault="00910956" w:rsidP="00D1581D">
            <w:pPr>
              <w:pStyle w:val="ListParagraph"/>
              <w:numPr>
                <w:ilvl w:val="0"/>
                <w:numId w:val="7"/>
              </w:numPr>
              <w:ind w:left="968" w:hanging="270"/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Gastos de desplazamiento permanente – cantidad de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unidades familiares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21712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1C975552" w14:textId="303C1272" w:rsidR="00910956" w:rsidRPr="000B1873" w:rsidRDefault="00910956" w:rsidP="00D1581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100592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74B0F411" w14:textId="0B9C5990" w:rsidR="00910956" w:rsidRPr="000B1873" w:rsidRDefault="00910956" w:rsidP="00D1581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7992104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439022BE" w14:textId="08249AFE" w:rsidR="00910956" w:rsidRPr="000B1873" w:rsidRDefault="00910956" w:rsidP="00D1581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0B91A287" w14:textId="77777777" w:rsidR="00910956" w:rsidRPr="000B1873" w:rsidRDefault="00910956" w:rsidP="00D1581D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0653048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6D14BDCD" w14:textId="60C23325" w:rsidR="00910956" w:rsidRPr="000B1873" w:rsidRDefault="00910956" w:rsidP="00D1581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7110102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4FC25A7B" w14:textId="50C48F72" w:rsidR="00910956" w:rsidRPr="000B1873" w:rsidRDefault="00910956" w:rsidP="00D1581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2233A4AC" w14:textId="77777777" w:rsidTr="00910956">
        <w:trPr>
          <w:jc w:val="center"/>
        </w:trPr>
        <w:tc>
          <w:tcPr>
            <w:tcW w:w="2610" w:type="pct"/>
          </w:tcPr>
          <w:p w14:paraId="76332FC8" w14:textId="5020AD82" w:rsidR="00910956" w:rsidRPr="000B1873" w:rsidRDefault="00910956">
            <w:pPr>
              <w:pStyle w:val="ListParagraph"/>
              <w:numPr>
                <w:ilvl w:val="0"/>
                <w:numId w:val="5"/>
              </w:numPr>
              <w:ind w:left="141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total de gastos de mudanza estimados y/o pagos fijos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8496017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24BD07BD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566311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02DEAFB6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353723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3407889F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20111BC0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2381364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4B625304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2037828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1617981F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77D6E961" w14:textId="77777777" w:rsidTr="00910956">
        <w:trPr>
          <w:jc w:val="center"/>
        </w:trPr>
        <w:tc>
          <w:tcPr>
            <w:tcW w:w="2610" w:type="pct"/>
          </w:tcPr>
          <w:p w14:paraId="324111EF" w14:textId="5E617528" w:rsidR="00910956" w:rsidRPr="000B1873" w:rsidRDefault="00910956">
            <w:pPr>
              <w:pStyle w:val="ListParagraph"/>
              <w:numPr>
                <w:ilvl w:val="0"/>
                <w:numId w:val="5"/>
              </w:numPr>
              <w:ind w:left="141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total de pagos de la vivienda de reemplazo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9156720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0559C130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4504750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5F550D3A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4385660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5CE94C26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7D1B4516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3984318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1A3663CA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9386638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339F0D88" w14:textId="77777777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0D5EAA98" w14:textId="77777777" w:rsidTr="006D0C18">
        <w:trPr>
          <w:jc w:val="center"/>
        </w:trPr>
        <w:tc>
          <w:tcPr>
            <w:tcW w:w="2610" w:type="pct"/>
          </w:tcPr>
          <w:p w14:paraId="7DB336D4" w14:textId="2F319B0C" w:rsidR="00910956" w:rsidRPr="006D0C18" w:rsidRDefault="00910956" w:rsidP="006D0C18">
            <w:pPr>
              <w:pStyle w:val="ListParagraph"/>
              <w:numPr>
                <w:ilvl w:val="0"/>
                <w:numId w:val="3"/>
              </w:numPr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Se incluye un plan para el desembolso de fondos relacionados a la reubicación </w:t>
            </w:r>
            <w:r w:rsidRPr="006D0C18">
              <w:rPr>
                <w:rStyle w:val="hgkelc"/>
                <w:rFonts w:ascii="Century Gothic" w:hAnsi="Century Gothic"/>
                <w:sz w:val="16"/>
                <w:szCs w:val="16"/>
                <w:u w:val="single"/>
                <w:lang w:val="es-PR"/>
              </w:rPr>
              <w:t>no-residencial</w:t>
            </w: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con los siguientes estimados (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e ser</w:t>
            </w: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6D0C18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aplica</w:t>
            </w:r>
            <w:r w:rsidRPr="006D0C18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ble</w:t>
            </w: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):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9106024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5F4B68D6" w14:textId="23B81F3B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035497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6B01C377" w14:textId="0E8E8B60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6554317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3DB49162" w14:textId="404E841E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533A3ED5" w14:textId="77777777" w:rsidR="00910956" w:rsidRPr="000B1873" w:rsidRDefault="00910956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0482200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7C89503C" w14:textId="3880454B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967423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3AD80C5A" w14:textId="20DEF31C" w:rsidR="00910956" w:rsidRPr="000B1873" w:rsidRDefault="00910956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020C851C" w14:textId="77777777" w:rsidTr="006D0C18">
        <w:trPr>
          <w:jc w:val="center"/>
        </w:trPr>
        <w:tc>
          <w:tcPr>
            <w:tcW w:w="2610" w:type="pct"/>
          </w:tcPr>
          <w:p w14:paraId="0D4A3F65" w14:textId="0DE7FB0F" w:rsidR="00910956" w:rsidRPr="009D4A71" w:rsidRDefault="00910956" w:rsidP="006D0C18">
            <w:pPr>
              <w:pStyle w:val="ListParagraph"/>
              <w:numPr>
                <w:ilvl w:val="0"/>
                <w:numId w:val="11"/>
              </w:numPr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9D4A71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Gastos de reubicación temporal– cantidad de ocupantes no residencial 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4368319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746EB51E" w14:textId="42597ACE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744315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56273F47" w14:textId="73C59779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565548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3AB3588A" w14:textId="4D7740BF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0D58867E" w14:textId="77777777" w:rsidR="00910956" w:rsidRPr="000B1873" w:rsidRDefault="00910956" w:rsidP="00B01E8C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773667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182C59E1" w14:textId="16626BDF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314797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7880D8DD" w14:textId="6A8614E3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6EA84FF6" w14:textId="77777777" w:rsidTr="006D0C18">
        <w:trPr>
          <w:jc w:val="center"/>
        </w:trPr>
        <w:tc>
          <w:tcPr>
            <w:tcW w:w="2610" w:type="pct"/>
          </w:tcPr>
          <w:p w14:paraId="6753FBAB" w14:textId="35E751EF" w:rsidR="00910956" w:rsidRPr="006D0C18" w:rsidRDefault="00910956" w:rsidP="006D0C18">
            <w:pPr>
              <w:pStyle w:val="ListParagraph"/>
              <w:numPr>
                <w:ilvl w:val="0"/>
                <w:numId w:val="12"/>
              </w:numPr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total de gastos de mudanza estimados y/o pagos fijos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21151992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1BEABC38" w14:textId="7A2E8DA6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4211792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174375CE" w14:textId="4D0D94E8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8093218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120B21ED" w14:textId="16A7BE0F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50213C84" w14:textId="77777777" w:rsidR="00910956" w:rsidRPr="000B1873" w:rsidRDefault="00910956" w:rsidP="00B01E8C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6236585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261B6F5E" w14:textId="74AF0530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7368347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058C33B5" w14:textId="02D474F0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2C839495" w14:textId="77777777" w:rsidTr="006D0C18">
        <w:trPr>
          <w:jc w:val="center"/>
        </w:trPr>
        <w:tc>
          <w:tcPr>
            <w:tcW w:w="2610" w:type="pct"/>
          </w:tcPr>
          <w:p w14:paraId="1FE16296" w14:textId="55BAB5EB" w:rsidR="00910956" w:rsidRPr="006D0C18" w:rsidRDefault="00910956" w:rsidP="006D0C18">
            <w:pPr>
              <w:pStyle w:val="ListParagraph"/>
              <w:numPr>
                <w:ilvl w:val="0"/>
                <w:numId w:val="12"/>
              </w:numPr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Total de gastos de restablecimiento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8393088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248FD4B5" w14:textId="698B21C4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976027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3CDFF0C8" w14:textId="128DF20C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0198915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7624F801" w14:textId="3C76B217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034B25EB" w14:textId="77777777" w:rsidR="00910956" w:rsidRPr="000B1873" w:rsidRDefault="00910956" w:rsidP="00B01E8C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2214479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74FA5D0B" w14:textId="0310502C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4626101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43D06370" w14:textId="297ABE48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32718A50" w14:textId="77777777" w:rsidTr="006D0C18">
        <w:trPr>
          <w:jc w:val="center"/>
        </w:trPr>
        <w:tc>
          <w:tcPr>
            <w:tcW w:w="2610" w:type="pct"/>
          </w:tcPr>
          <w:p w14:paraId="0B90732C" w14:textId="10959E2E" w:rsidR="00910956" w:rsidRPr="006D0C18" w:rsidRDefault="00910956" w:rsidP="00B01E8C">
            <w:pPr>
              <w:pStyle w:val="ListParagraph"/>
              <w:numPr>
                <w:ilvl w:val="0"/>
                <w:numId w:val="11"/>
              </w:numPr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Gastos de desplazamiento permanente – cantidad ocupantes no residencial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8592358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3F9F1C6D" w14:textId="53A7709B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7199759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56125956" w14:textId="74E8B1C8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6308970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18FA2CFC" w14:textId="7554B9B3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509C72DF" w14:textId="77777777" w:rsidR="00910956" w:rsidRPr="000B1873" w:rsidRDefault="00910956" w:rsidP="00B01E8C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2038227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1CEFBF1D" w14:textId="084B9D2F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909851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348376CE" w14:textId="06F5FFE0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75E1C01B" w14:textId="77777777" w:rsidTr="006D0C18">
        <w:trPr>
          <w:jc w:val="center"/>
        </w:trPr>
        <w:tc>
          <w:tcPr>
            <w:tcW w:w="2610" w:type="pct"/>
          </w:tcPr>
          <w:p w14:paraId="2C896945" w14:textId="7F5A745D" w:rsidR="00910956" w:rsidRPr="006D0C18" w:rsidRDefault="00910956" w:rsidP="006D0C18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total de gastos de mudanza estimados y/o pagos fijos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288806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2E985036" w14:textId="480F9807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0057797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244A00C9" w14:textId="643BA2EE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664538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460CD857" w14:textId="121CB0EA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75D459B8" w14:textId="77777777" w:rsidR="00910956" w:rsidRPr="000B1873" w:rsidRDefault="00910956" w:rsidP="00B01E8C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347244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6E82D90F" w14:textId="7C89FFD3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288396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2CCDFFF9" w14:textId="055D1DFB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24011B89" w14:textId="77777777" w:rsidTr="006D0C18">
        <w:trPr>
          <w:jc w:val="center"/>
        </w:trPr>
        <w:tc>
          <w:tcPr>
            <w:tcW w:w="2610" w:type="pct"/>
          </w:tcPr>
          <w:p w14:paraId="68F50D43" w14:textId="18B41BE4" w:rsidR="00910956" w:rsidRPr="006D0C18" w:rsidRDefault="00910956" w:rsidP="006D0C18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total de gastos de restablecimiento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848296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1C0AA9B2" w14:textId="0912C556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0563937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601CC9C9" w14:textId="26302864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478767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4B75FFBB" w14:textId="6247F393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08E08F5D" w14:textId="77777777" w:rsidR="00910956" w:rsidRPr="000B1873" w:rsidRDefault="00910956" w:rsidP="00B01E8C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4376621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29E8A1E0" w14:textId="629DF904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062856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5C96E5F7" w14:textId="1B530335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6D50663D" w14:textId="77777777" w:rsidTr="006D0C18">
        <w:trPr>
          <w:jc w:val="center"/>
        </w:trPr>
        <w:tc>
          <w:tcPr>
            <w:tcW w:w="2610" w:type="pct"/>
          </w:tcPr>
          <w:p w14:paraId="3D6C8B3A" w14:textId="418E734D" w:rsidR="00910956" w:rsidRPr="006D0C18" w:rsidRDefault="00910956" w:rsidP="006D0C18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pago total de pérdidas directas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615948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082614B4" w14:textId="05D824A8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0918886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37F4EEB2" w14:textId="19EE1EA4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891625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4A75EA12" w14:textId="5442B030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28A1925A" w14:textId="77777777" w:rsidR="00910956" w:rsidRPr="000B1873" w:rsidRDefault="00910956" w:rsidP="00B01E8C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026715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59784A0E" w14:textId="3C332B0A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252196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76BDE03C" w14:textId="3AB4A6DE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3EA5C58E" w14:textId="77777777" w:rsidTr="006D0C18">
        <w:trPr>
          <w:jc w:val="center"/>
        </w:trPr>
        <w:tc>
          <w:tcPr>
            <w:tcW w:w="2610" w:type="pct"/>
          </w:tcPr>
          <w:p w14:paraId="1E9A61F6" w14:textId="75C1339C" w:rsidR="00910956" w:rsidRPr="006D0C18" w:rsidRDefault="00910956" w:rsidP="00B01E8C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total de gastos por equipos sustitutos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6102706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23ACDEEE" w14:textId="6554FD75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1039485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39F10BA8" w14:textId="559788AE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9874486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6F58F289" w14:textId="705C1C25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425D6F0D" w14:textId="77777777" w:rsidR="00910956" w:rsidRPr="000B1873" w:rsidRDefault="00910956" w:rsidP="00B01E8C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604857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157A142D" w14:textId="7F480479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128888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0764BCA5" w14:textId="660332A1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910956" w:rsidRPr="000B1873" w14:paraId="55235941" w14:textId="77777777" w:rsidTr="006D0C18">
        <w:trPr>
          <w:jc w:val="center"/>
        </w:trPr>
        <w:tc>
          <w:tcPr>
            <w:tcW w:w="2610" w:type="pct"/>
          </w:tcPr>
          <w:p w14:paraId="5AE49034" w14:textId="7DFEB0F9" w:rsidR="00910956" w:rsidRPr="006D0C18" w:rsidRDefault="00910956" w:rsidP="006D0C18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0B18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Total de pagos por bienes personales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286791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5" w:type="pct"/>
                <w:vAlign w:val="center"/>
              </w:tcPr>
              <w:p w14:paraId="0D7D01C5" w14:textId="4CD3C682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657181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0FB9A51B" w14:textId="772F2D17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828479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5FFFBBAC" w14:textId="309E38D2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70CF9E88" w14:textId="77777777" w:rsidR="00910956" w:rsidRPr="000B1873" w:rsidRDefault="00910956" w:rsidP="00B01E8C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297883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4" w:type="pct"/>
                <w:vAlign w:val="center"/>
              </w:tcPr>
              <w:p w14:paraId="6801BA92" w14:textId="3377CCBC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1988155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7" w:type="pct"/>
                <w:vAlign w:val="center"/>
              </w:tcPr>
              <w:p w14:paraId="255F53EC" w14:textId="6C1302EC" w:rsidR="00910956" w:rsidRPr="000B1873" w:rsidRDefault="00910956" w:rsidP="00B01E8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0B1873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</w:tbl>
    <w:p w14:paraId="3192F15A" w14:textId="77777777" w:rsidR="008657C0" w:rsidRPr="006D0C18" w:rsidRDefault="008657C0">
      <w:pPr>
        <w:rPr>
          <w:lang w:val="es-E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90"/>
      </w:tblGrid>
      <w:tr w:rsidR="00FB4763" w:rsidRPr="00136E11" w14:paraId="45E4BF65" w14:textId="77777777" w:rsidTr="00102BA3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6FAC73D6" w14:textId="32CEB215" w:rsidR="00FB4763" w:rsidRPr="00FE236D" w:rsidRDefault="00393B1A" w:rsidP="00E61330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  <w:r w:rsidRPr="000B1873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Notas del Revisor</w:t>
            </w:r>
            <w:r w:rsidR="002A3F73" w:rsidRPr="000B1873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 xml:space="preserve"> de QA/QC</w:t>
            </w:r>
          </w:p>
        </w:tc>
      </w:tr>
      <w:tr w:rsidR="00FB4763" w:rsidRPr="00136E11" w14:paraId="019DE879" w14:textId="77777777" w:rsidTr="00102BA3">
        <w:trPr>
          <w:trHeight w:val="199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F59D5" w14:textId="77777777" w:rsidR="00FB4763" w:rsidRPr="00FE236D" w:rsidRDefault="00FB4763" w:rsidP="00FB4763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</w:p>
          <w:p w14:paraId="5D763FE8" w14:textId="77777777" w:rsidR="00FB4763" w:rsidRPr="00FE236D" w:rsidRDefault="00FB4763" w:rsidP="00FB4763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</w:p>
          <w:p w14:paraId="1C7E871E" w14:textId="77777777" w:rsidR="00FB4763" w:rsidRPr="00FE236D" w:rsidRDefault="00FB4763" w:rsidP="00FB4763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</w:p>
          <w:p w14:paraId="3D124997" w14:textId="77777777" w:rsidR="00FB4763" w:rsidRPr="00FE236D" w:rsidRDefault="00FB4763" w:rsidP="00FB4763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</w:p>
        </w:tc>
      </w:tr>
    </w:tbl>
    <w:p w14:paraId="72B1EFDB" w14:textId="2F4BAA75" w:rsidR="0092105B" w:rsidRPr="00FE236D" w:rsidRDefault="0092105B">
      <w:pPr>
        <w:rPr>
          <w:lang w:val="es-PR"/>
        </w:rPr>
      </w:pPr>
    </w:p>
    <w:p w14:paraId="04D714C3" w14:textId="77777777" w:rsidR="0092105B" w:rsidRPr="00FE236D" w:rsidRDefault="0092105B">
      <w:pPr>
        <w:rPr>
          <w:lang w:val="es-PR"/>
        </w:rPr>
      </w:pPr>
    </w:p>
    <w:sectPr w:rsidR="0092105B" w:rsidRPr="00FE236D" w:rsidSect="00102BA3">
      <w:headerReference w:type="default" r:id="rId7"/>
      <w:headerReference w:type="first" r:id="rId8"/>
      <w:pgSz w:w="12240" w:h="15840"/>
      <w:pgMar w:top="16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A8DF6" w14:textId="77777777" w:rsidR="004D4556" w:rsidRDefault="004D4556" w:rsidP="002B5412">
      <w:pPr>
        <w:spacing w:after="0" w:line="240" w:lineRule="auto"/>
      </w:pPr>
      <w:r>
        <w:separator/>
      </w:r>
    </w:p>
  </w:endnote>
  <w:endnote w:type="continuationSeparator" w:id="0">
    <w:p w14:paraId="03433439" w14:textId="77777777" w:rsidR="004D4556" w:rsidRDefault="004D4556" w:rsidP="002B5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7F114" w14:textId="77777777" w:rsidR="004D4556" w:rsidRDefault="004D4556" w:rsidP="002B5412">
      <w:pPr>
        <w:spacing w:after="0" w:line="240" w:lineRule="auto"/>
      </w:pPr>
      <w:r>
        <w:separator/>
      </w:r>
    </w:p>
  </w:footnote>
  <w:footnote w:type="continuationSeparator" w:id="0">
    <w:p w14:paraId="34D5EB5E" w14:textId="77777777" w:rsidR="004D4556" w:rsidRDefault="004D4556" w:rsidP="002B54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4369E" w14:textId="28BB02D2" w:rsidR="00320B81" w:rsidRPr="0075399A" w:rsidRDefault="00320B81" w:rsidP="00FA24BA">
    <w:pPr>
      <w:spacing w:after="0" w:line="240" w:lineRule="auto"/>
      <w:ind w:hanging="806"/>
      <w:jc w:val="right"/>
      <w:rPr>
        <w:rFonts w:ascii="Century Gothic" w:eastAsia="Franklin Gothic Book" w:hAnsi="Century Gothic" w:cs="Franklin Gothic Book"/>
        <w:sz w:val="16"/>
        <w:szCs w:val="16"/>
        <w:lang w:val="es-PR"/>
      </w:rPr>
    </w:pPr>
    <w:r w:rsidRPr="0075399A">
      <w:rPr>
        <w:rFonts w:ascii="Century Gothic" w:eastAsia="Franklin Gothic Book" w:hAnsi="Century Gothic" w:cs="Franklin Gothic Book"/>
        <w:sz w:val="16"/>
        <w:szCs w:val="16"/>
        <w:lang w:val="es-PR"/>
      </w:rPr>
      <w:t>Programa CDBG-DR</w:t>
    </w:r>
    <w:r>
      <w:rPr>
        <w:rFonts w:ascii="Century Gothic" w:eastAsia="Franklin Gothic Book" w:hAnsi="Century Gothic" w:cs="Franklin Gothic Book"/>
        <w:sz w:val="16"/>
        <w:szCs w:val="16"/>
        <w:lang w:val="es-PR"/>
      </w:rPr>
      <w:t>/MIT</w:t>
    </w:r>
    <w:r w:rsidRPr="0075399A">
      <w:rPr>
        <w:rFonts w:ascii="Century Gothic" w:eastAsia="Franklin Gothic Book" w:hAnsi="Century Gothic" w:cs="Franklin Gothic Book"/>
        <w:sz w:val="16"/>
        <w:szCs w:val="16"/>
        <w:lang w:val="es-PR"/>
      </w:rPr>
      <w:t xml:space="preserve"> </w:t>
    </w:r>
  </w:p>
  <w:p w14:paraId="210D5310" w14:textId="77777777" w:rsidR="00320B81" w:rsidRPr="0075399A" w:rsidRDefault="00320B81" w:rsidP="0075399A">
    <w:pPr>
      <w:spacing w:after="0" w:line="240" w:lineRule="auto"/>
      <w:ind w:hanging="806"/>
      <w:jc w:val="right"/>
      <w:rPr>
        <w:rFonts w:ascii="Century Gothic" w:hAnsi="Century Gothic"/>
        <w:sz w:val="16"/>
        <w:szCs w:val="16"/>
        <w:lang w:val="es-PR"/>
      </w:rPr>
    </w:pPr>
    <w:r w:rsidRPr="0075399A">
      <w:rPr>
        <w:rFonts w:ascii="Century Gothic" w:eastAsia="Franklin Gothic Book" w:hAnsi="Century Gothic" w:cs="Franklin Gothic Book"/>
        <w:sz w:val="16"/>
        <w:szCs w:val="16"/>
        <w:lang w:val="es-PR"/>
      </w:rPr>
      <w:t>Asistencia Uniforme de Reubicación</w:t>
    </w:r>
  </w:p>
  <w:p w14:paraId="012FDAFF" w14:textId="77BED9A4" w:rsidR="00320B81" w:rsidRPr="0075399A" w:rsidRDefault="00320B81" w:rsidP="00FA24BA">
    <w:pPr>
      <w:spacing w:after="0" w:line="240" w:lineRule="auto"/>
      <w:ind w:hanging="806"/>
      <w:jc w:val="right"/>
      <w:rPr>
        <w:rFonts w:ascii="Century Gothic" w:hAnsi="Century Gothic"/>
        <w:sz w:val="16"/>
        <w:szCs w:val="16"/>
        <w:lang w:val="es-PR"/>
      </w:rPr>
    </w:pPr>
    <w:r w:rsidRPr="0075399A">
      <w:rPr>
        <w:rFonts w:ascii="Century Gothic" w:hAnsi="Century Gothic"/>
        <w:sz w:val="16"/>
        <w:szCs w:val="16"/>
        <w:lang w:val="es-PR"/>
      </w:rPr>
      <w:t xml:space="preserve">Plan de Reubicación </w:t>
    </w:r>
    <w:r>
      <w:rPr>
        <w:rFonts w:ascii="Century Gothic" w:hAnsi="Century Gothic"/>
        <w:sz w:val="16"/>
        <w:szCs w:val="16"/>
        <w:lang w:val="es-PR"/>
      </w:rPr>
      <w:t xml:space="preserve">bajo la Ley </w:t>
    </w:r>
    <w:r w:rsidRPr="0075399A">
      <w:rPr>
        <w:rFonts w:ascii="Century Gothic" w:hAnsi="Century Gothic"/>
        <w:sz w:val="16"/>
        <w:szCs w:val="16"/>
        <w:lang w:val="es-PR"/>
      </w:rPr>
      <w:t>URA</w:t>
    </w:r>
  </w:p>
  <w:p w14:paraId="372044AF" w14:textId="406B1570" w:rsidR="00320B81" w:rsidRPr="0075399A" w:rsidRDefault="005100BD" w:rsidP="00102BA3">
    <w:pPr>
      <w:pStyle w:val="Header"/>
      <w:jc w:val="right"/>
      <w:rPr>
        <w:lang w:val="es-PR"/>
      </w:rPr>
    </w:pPr>
    <w:sdt>
      <w:sdtPr>
        <w:rPr>
          <w:lang w:val="es-PR"/>
        </w:rPr>
        <w:id w:val="-1318336367"/>
        <w:docPartObj>
          <w:docPartGallery w:val="Page Numbers (Top of Page)"/>
          <w:docPartUnique/>
        </w:docPartObj>
      </w:sdtPr>
      <w:sdtEndPr>
        <w:rPr>
          <w:rFonts w:ascii="Century Gothic" w:eastAsia="Franklin Gothic Book" w:hAnsi="Century Gothic" w:cs="Franklin Gothic Book"/>
          <w:sz w:val="16"/>
          <w:szCs w:val="16"/>
        </w:rPr>
      </w:sdtEndPr>
      <w:sdtContent>
        <w:r w:rsidR="00320B81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t xml:space="preserve">Página </w:t>
        </w:r>
        <w:r w:rsidR="00320B81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begin"/>
        </w:r>
        <w:r w:rsidR="00320B81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instrText xml:space="preserve"> PAGE </w:instrText>
        </w:r>
        <w:r w:rsidR="00320B81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separate"/>
        </w:r>
        <w:r w:rsidR="00196006">
          <w:rPr>
            <w:rFonts w:ascii="Century Gothic" w:eastAsia="Franklin Gothic Book" w:hAnsi="Century Gothic" w:cs="Franklin Gothic Book"/>
            <w:noProof/>
            <w:sz w:val="16"/>
            <w:szCs w:val="16"/>
            <w:lang w:val="es-PR"/>
          </w:rPr>
          <w:t>3</w:t>
        </w:r>
        <w:r w:rsidR="00320B81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end"/>
        </w:r>
        <w:r w:rsidR="00320B81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t xml:space="preserve"> de </w:t>
        </w:r>
        <w:r w:rsidR="00320B81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begin"/>
        </w:r>
        <w:r w:rsidR="00320B81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instrText xml:space="preserve"> NUMPAGES  </w:instrText>
        </w:r>
        <w:r w:rsidR="00320B81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separate"/>
        </w:r>
        <w:r w:rsidR="00196006">
          <w:rPr>
            <w:rFonts w:ascii="Century Gothic" w:eastAsia="Franklin Gothic Book" w:hAnsi="Century Gothic" w:cs="Franklin Gothic Book"/>
            <w:noProof/>
            <w:sz w:val="16"/>
            <w:szCs w:val="16"/>
            <w:lang w:val="es-PR"/>
          </w:rPr>
          <w:t>3</w:t>
        </w:r>
        <w:r w:rsidR="00320B81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43C2" w14:textId="4CA41D20" w:rsidR="00320B81" w:rsidRPr="005D56A3" w:rsidRDefault="00320B81" w:rsidP="00FA24BA">
    <w:pPr>
      <w:pStyle w:val="Header"/>
      <w:tabs>
        <w:tab w:val="clear" w:pos="4680"/>
        <w:tab w:val="clear" w:pos="9360"/>
      </w:tabs>
      <w:jc w:val="right"/>
      <w:rPr>
        <w:rFonts w:ascii="Century Gothic" w:hAnsi="Century Gothic" w:cstheme="majorHAnsi"/>
        <w:sz w:val="14"/>
        <w:szCs w:val="14"/>
      </w:rPr>
    </w:pPr>
    <w:bookmarkStart w:id="3" w:name="_Hlk75953319"/>
    <w:bookmarkStart w:id="4" w:name="_Hlk75953320"/>
    <w:r>
      <w:rPr>
        <w:noProof/>
        <w:lang w:val="es-PR" w:eastAsia="es-PR"/>
      </w:rPr>
      <w:drawing>
        <wp:anchor distT="0" distB="0" distL="114300" distR="114300" simplePos="0" relativeHeight="251659264" behindDoc="1" locked="0" layoutInCell="1" allowOverlap="1" wp14:anchorId="23B71AA9" wp14:editId="566EB993">
          <wp:simplePos x="0" y="0"/>
          <wp:positionH relativeFrom="column">
            <wp:posOffset>-429986</wp:posOffset>
          </wp:positionH>
          <wp:positionV relativeFrom="page">
            <wp:posOffset>32657</wp:posOffset>
          </wp:positionV>
          <wp:extent cx="2247776" cy="1045028"/>
          <wp:effectExtent l="0" t="0" r="635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538"/>
                  <a:stretch/>
                </pic:blipFill>
                <pic:spPr bwMode="auto">
                  <a:xfrm>
                    <a:off x="0" y="0"/>
                    <a:ext cx="2247776" cy="104502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D56A3">
      <w:rPr>
        <w:rFonts w:ascii="Century Gothic" w:hAnsi="Century Gothic" w:cstheme="majorHAnsi"/>
        <w:sz w:val="14"/>
        <w:szCs w:val="14"/>
      </w:rPr>
      <w:t>V.</w:t>
    </w:r>
    <w:r>
      <w:rPr>
        <w:rFonts w:ascii="Century Gothic" w:hAnsi="Century Gothic" w:cstheme="majorHAnsi"/>
        <w:sz w:val="14"/>
        <w:szCs w:val="14"/>
      </w:rPr>
      <w:t>2</w:t>
    </w:r>
    <w:r w:rsidRPr="005D56A3">
      <w:rPr>
        <w:rFonts w:ascii="Century Gothic" w:hAnsi="Century Gothic" w:cstheme="majorHAnsi"/>
        <w:sz w:val="14"/>
        <w:szCs w:val="14"/>
      </w:rPr>
      <w:t xml:space="preserve"> | </w:t>
    </w:r>
    <w:r w:rsidR="006D0C18">
      <w:rPr>
        <w:rFonts w:ascii="Century Gothic" w:hAnsi="Century Gothic" w:cstheme="majorHAnsi"/>
        <w:sz w:val="14"/>
        <w:szCs w:val="14"/>
        <w:lang/>
      </w:rPr>
      <w:t>01</w:t>
    </w:r>
    <w:r>
      <w:rPr>
        <w:rFonts w:ascii="Century Gothic" w:hAnsi="Century Gothic" w:cstheme="majorHAnsi"/>
        <w:sz w:val="14"/>
        <w:szCs w:val="14"/>
      </w:rPr>
      <w:t>-</w:t>
    </w:r>
    <w:r w:rsidR="006D0C18">
      <w:rPr>
        <w:rFonts w:ascii="Century Gothic" w:hAnsi="Century Gothic" w:cstheme="majorHAnsi"/>
        <w:sz w:val="14"/>
        <w:szCs w:val="14"/>
        <w:lang/>
      </w:rPr>
      <w:t>19</w:t>
    </w:r>
    <w:r w:rsidRPr="005D56A3">
      <w:rPr>
        <w:rFonts w:ascii="Century Gothic" w:hAnsi="Century Gothic" w:cstheme="majorHAnsi"/>
        <w:sz w:val="14"/>
        <w:szCs w:val="14"/>
      </w:rPr>
      <w:t>-202</w:t>
    </w:r>
    <w:r w:rsidR="006D0C18">
      <w:rPr>
        <w:rFonts w:ascii="Century Gothic" w:hAnsi="Century Gothic" w:cstheme="majorHAnsi"/>
        <w:sz w:val="14"/>
        <w:szCs w:val="14"/>
        <w:lang/>
      </w:rPr>
      <w:t>3</w:t>
    </w:r>
  </w:p>
  <w:p w14:paraId="68FA3381" w14:textId="77777777" w:rsidR="00320B81" w:rsidRDefault="00320B81" w:rsidP="00FA24BA">
    <w:pPr>
      <w:pStyle w:val="Header"/>
      <w:tabs>
        <w:tab w:val="clear" w:pos="4680"/>
        <w:tab w:val="clear" w:pos="9360"/>
      </w:tabs>
      <w:jc w:val="right"/>
      <w:rPr>
        <w:rFonts w:ascii="Century Gothic" w:hAnsi="Century Gothic" w:cstheme="majorHAnsi"/>
        <w:sz w:val="16"/>
        <w:szCs w:val="16"/>
      </w:rPr>
    </w:pPr>
  </w:p>
  <w:bookmarkEnd w:id="3"/>
  <w:bookmarkEnd w:id="4"/>
  <w:p w14:paraId="6196C762" w14:textId="77777777" w:rsidR="00320B81" w:rsidRPr="0090782E" w:rsidRDefault="00320B81" w:rsidP="00FA24BA">
    <w:pPr>
      <w:pStyle w:val="Header"/>
      <w:tabs>
        <w:tab w:val="clear" w:pos="4680"/>
        <w:tab w:val="clear" w:pos="9360"/>
      </w:tabs>
      <w:jc w:val="right"/>
      <w:rPr>
        <w:rFonts w:ascii="Century Gothic" w:hAnsi="Century Gothic" w:cstheme="majorHAnsi"/>
        <w:sz w:val="16"/>
        <w:szCs w:val="16"/>
      </w:rPr>
    </w:pPr>
  </w:p>
  <w:p w14:paraId="5A3C0704" w14:textId="77777777" w:rsidR="00320B81" w:rsidRDefault="00320B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DD1"/>
    <w:multiLevelType w:val="hybridMultilevel"/>
    <w:tmpl w:val="ACEC46D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3BF2AA9"/>
    <w:multiLevelType w:val="hybridMultilevel"/>
    <w:tmpl w:val="9E103E46"/>
    <w:lvl w:ilvl="0" w:tplc="DEA4D36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1474E6B"/>
    <w:multiLevelType w:val="hybridMultilevel"/>
    <w:tmpl w:val="6436ECB0"/>
    <w:lvl w:ilvl="0" w:tplc="1782270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4E0D92"/>
    <w:multiLevelType w:val="hybridMultilevel"/>
    <w:tmpl w:val="533820F0"/>
    <w:lvl w:ilvl="0" w:tplc="FE20BFC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B7684E"/>
    <w:multiLevelType w:val="hybridMultilevel"/>
    <w:tmpl w:val="0B5ABFC8"/>
    <w:lvl w:ilvl="0" w:tplc="D6262F6E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CD767E"/>
    <w:multiLevelType w:val="hybridMultilevel"/>
    <w:tmpl w:val="73D09662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1EB0F68"/>
    <w:multiLevelType w:val="hybridMultilevel"/>
    <w:tmpl w:val="170C92F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3EA33AA"/>
    <w:multiLevelType w:val="hybridMultilevel"/>
    <w:tmpl w:val="78082F5A"/>
    <w:lvl w:ilvl="0" w:tplc="36CEC978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C930A8"/>
    <w:multiLevelType w:val="hybridMultilevel"/>
    <w:tmpl w:val="A462B716"/>
    <w:lvl w:ilvl="0" w:tplc="030409A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D671F06"/>
    <w:multiLevelType w:val="hybridMultilevel"/>
    <w:tmpl w:val="F1341B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2E500E"/>
    <w:multiLevelType w:val="hybridMultilevel"/>
    <w:tmpl w:val="40FEA0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68850111"/>
    <w:multiLevelType w:val="hybridMultilevel"/>
    <w:tmpl w:val="24DC89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34C0CBB"/>
    <w:multiLevelType w:val="hybridMultilevel"/>
    <w:tmpl w:val="7E2E2C3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351304961">
    <w:abstractNumId w:val="4"/>
  </w:num>
  <w:num w:numId="2" w16cid:durableId="1564245818">
    <w:abstractNumId w:val="0"/>
  </w:num>
  <w:num w:numId="3" w16cid:durableId="1594128476">
    <w:abstractNumId w:val="9"/>
  </w:num>
  <w:num w:numId="4" w16cid:durableId="776098878">
    <w:abstractNumId w:val="11"/>
  </w:num>
  <w:num w:numId="5" w16cid:durableId="1219318990">
    <w:abstractNumId w:val="5"/>
  </w:num>
  <w:num w:numId="6" w16cid:durableId="508062212">
    <w:abstractNumId w:val="12"/>
  </w:num>
  <w:num w:numId="7" w16cid:durableId="252903991">
    <w:abstractNumId w:val="8"/>
  </w:num>
  <w:num w:numId="8" w16cid:durableId="911156169">
    <w:abstractNumId w:val="3"/>
  </w:num>
  <w:num w:numId="9" w16cid:durableId="1296132332">
    <w:abstractNumId w:val="7"/>
  </w:num>
  <w:num w:numId="10" w16cid:durableId="953943071">
    <w:abstractNumId w:val="2"/>
  </w:num>
  <w:num w:numId="11" w16cid:durableId="339939998">
    <w:abstractNumId w:val="1"/>
  </w:num>
  <w:num w:numId="12" w16cid:durableId="400059989">
    <w:abstractNumId w:val="6"/>
  </w:num>
  <w:num w:numId="13" w16cid:durableId="91848904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zAzNTW3MDc2szRS0lEKTi0uzszPAykwqgUAF2fLZCwAAAA="/>
  </w:docVars>
  <w:rsids>
    <w:rsidRoot w:val="002B5412"/>
    <w:rsid w:val="00001D1B"/>
    <w:rsid w:val="000076EC"/>
    <w:rsid w:val="000719D6"/>
    <w:rsid w:val="00073225"/>
    <w:rsid w:val="00085A3C"/>
    <w:rsid w:val="00096E23"/>
    <w:rsid w:val="000B1873"/>
    <w:rsid w:val="000E62B8"/>
    <w:rsid w:val="000F451F"/>
    <w:rsid w:val="00102BA3"/>
    <w:rsid w:val="0013571E"/>
    <w:rsid w:val="00136E11"/>
    <w:rsid w:val="00142C3C"/>
    <w:rsid w:val="00176021"/>
    <w:rsid w:val="00182BA5"/>
    <w:rsid w:val="00196006"/>
    <w:rsid w:val="001B35FE"/>
    <w:rsid w:val="001C04D3"/>
    <w:rsid w:val="0020350F"/>
    <w:rsid w:val="00267C8D"/>
    <w:rsid w:val="00297ECE"/>
    <w:rsid w:val="002A1299"/>
    <w:rsid w:val="002A3F73"/>
    <w:rsid w:val="002B5412"/>
    <w:rsid w:val="002C5D0C"/>
    <w:rsid w:val="002D208F"/>
    <w:rsid w:val="00320B81"/>
    <w:rsid w:val="003424DE"/>
    <w:rsid w:val="003675C8"/>
    <w:rsid w:val="003747F1"/>
    <w:rsid w:val="00393B1A"/>
    <w:rsid w:val="003E75FF"/>
    <w:rsid w:val="00410FCD"/>
    <w:rsid w:val="004132A5"/>
    <w:rsid w:val="0041524B"/>
    <w:rsid w:val="004303C2"/>
    <w:rsid w:val="00470994"/>
    <w:rsid w:val="004C7CDB"/>
    <w:rsid w:val="004D4556"/>
    <w:rsid w:val="004E1D08"/>
    <w:rsid w:val="004E5E15"/>
    <w:rsid w:val="005100BD"/>
    <w:rsid w:val="0053329E"/>
    <w:rsid w:val="0053759F"/>
    <w:rsid w:val="005444F4"/>
    <w:rsid w:val="005C4ABE"/>
    <w:rsid w:val="005D285F"/>
    <w:rsid w:val="005E2E15"/>
    <w:rsid w:val="00626885"/>
    <w:rsid w:val="00634581"/>
    <w:rsid w:val="00635909"/>
    <w:rsid w:val="00660FFE"/>
    <w:rsid w:val="00677F1F"/>
    <w:rsid w:val="006D0C18"/>
    <w:rsid w:val="007064AD"/>
    <w:rsid w:val="0075399A"/>
    <w:rsid w:val="00753C67"/>
    <w:rsid w:val="00756CB7"/>
    <w:rsid w:val="007C66E6"/>
    <w:rsid w:val="007E05E0"/>
    <w:rsid w:val="007E0E52"/>
    <w:rsid w:val="00817DD7"/>
    <w:rsid w:val="00854F4E"/>
    <w:rsid w:val="008657C0"/>
    <w:rsid w:val="00892099"/>
    <w:rsid w:val="008B3FA2"/>
    <w:rsid w:val="008E4159"/>
    <w:rsid w:val="008F2A1C"/>
    <w:rsid w:val="00910956"/>
    <w:rsid w:val="0092105B"/>
    <w:rsid w:val="0093288F"/>
    <w:rsid w:val="00935211"/>
    <w:rsid w:val="009662A8"/>
    <w:rsid w:val="009935BF"/>
    <w:rsid w:val="0099696B"/>
    <w:rsid w:val="009C15FA"/>
    <w:rsid w:val="009D3822"/>
    <w:rsid w:val="009D4A71"/>
    <w:rsid w:val="009E5C05"/>
    <w:rsid w:val="00A82A5A"/>
    <w:rsid w:val="00A854E2"/>
    <w:rsid w:val="00AB04FA"/>
    <w:rsid w:val="00AC46EB"/>
    <w:rsid w:val="00AE64EC"/>
    <w:rsid w:val="00AE77F7"/>
    <w:rsid w:val="00B01E8C"/>
    <w:rsid w:val="00B114E9"/>
    <w:rsid w:val="00B130BF"/>
    <w:rsid w:val="00B24452"/>
    <w:rsid w:val="00B40E16"/>
    <w:rsid w:val="00B96C42"/>
    <w:rsid w:val="00BB7679"/>
    <w:rsid w:val="00BC0DE2"/>
    <w:rsid w:val="00BD7ECF"/>
    <w:rsid w:val="00C0689B"/>
    <w:rsid w:val="00C37B7E"/>
    <w:rsid w:val="00C92EEA"/>
    <w:rsid w:val="00CA3FB9"/>
    <w:rsid w:val="00CA5AC7"/>
    <w:rsid w:val="00CE4096"/>
    <w:rsid w:val="00CE6A6A"/>
    <w:rsid w:val="00D03AA5"/>
    <w:rsid w:val="00D11C4E"/>
    <w:rsid w:val="00D1581D"/>
    <w:rsid w:val="00D87E07"/>
    <w:rsid w:val="00E01551"/>
    <w:rsid w:val="00E05D26"/>
    <w:rsid w:val="00E14D87"/>
    <w:rsid w:val="00E61330"/>
    <w:rsid w:val="00E67F60"/>
    <w:rsid w:val="00E839B0"/>
    <w:rsid w:val="00E9564C"/>
    <w:rsid w:val="00EC1892"/>
    <w:rsid w:val="00ED6DF1"/>
    <w:rsid w:val="00F022DC"/>
    <w:rsid w:val="00F104D4"/>
    <w:rsid w:val="00F12B5B"/>
    <w:rsid w:val="00F42AC8"/>
    <w:rsid w:val="00FA24BA"/>
    <w:rsid w:val="00FB4763"/>
    <w:rsid w:val="00FC3D81"/>
    <w:rsid w:val="00FE2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B73ABEF"/>
  <w15:chartTrackingRefBased/>
  <w15:docId w15:val="{8A6F7B9F-50AE-4D50-B7C5-E6522E0F5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D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Pull Quote,Bullet Paragraph"/>
    <w:basedOn w:val="Normal"/>
    <w:link w:val="ListParagraphChar"/>
    <w:uiPriority w:val="34"/>
    <w:qFormat/>
    <w:rsid w:val="002B5412"/>
    <w:pPr>
      <w:ind w:left="720"/>
      <w:contextualSpacing/>
    </w:pPr>
    <w:rPr>
      <w:rFonts w:ascii="Calibri" w:eastAsia="Calibri" w:hAnsi="Calibri" w:cs="Calibri"/>
      <w:color w:val="000000"/>
    </w:rPr>
  </w:style>
  <w:style w:type="character" w:customStyle="1" w:styleId="ListParagraphChar">
    <w:name w:val="List Paragraph Char"/>
    <w:aliases w:val="Pull Quote Char,Bullet Paragraph Char"/>
    <w:basedOn w:val="DefaultParagraphFont"/>
    <w:link w:val="ListParagraph"/>
    <w:uiPriority w:val="34"/>
    <w:locked/>
    <w:rsid w:val="002B5412"/>
    <w:rPr>
      <w:rFonts w:ascii="Calibri" w:eastAsia="Calibri" w:hAnsi="Calibri" w:cs="Calibri"/>
      <w:color w:val="000000"/>
    </w:rPr>
  </w:style>
  <w:style w:type="character" w:customStyle="1" w:styleId="hgkelc">
    <w:name w:val="hgkelc"/>
    <w:basedOn w:val="DefaultParagraphFont"/>
    <w:rsid w:val="002B5412"/>
  </w:style>
  <w:style w:type="paragraph" w:styleId="Header">
    <w:name w:val="header"/>
    <w:basedOn w:val="Normal"/>
    <w:link w:val="HeaderChar"/>
    <w:uiPriority w:val="99"/>
    <w:unhideWhenUsed/>
    <w:rsid w:val="002B54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5412"/>
  </w:style>
  <w:style w:type="paragraph" w:styleId="Footer">
    <w:name w:val="footer"/>
    <w:basedOn w:val="Normal"/>
    <w:link w:val="FooterChar"/>
    <w:uiPriority w:val="99"/>
    <w:unhideWhenUsed/>
    <w:rsid w:val="002B54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5412"/>
  </w:style>
  <w:style w:type="paragraph" w:styleId="BalloonText">
    <w:name w:val="Balloon Text"/>
    <w:basedOn w:val="Normal"/>
    <w:link w:val="BalloonTextChar"/>
    <w:uiPriority w:val="99"/>
    <w:semiHidden/>
    <w:unhideWhenUsed/>
    <w:rsid w:val="00D03A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AA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C7C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7C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7C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C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CD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10FCD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39"/>
    <w:rsid w:val="00410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492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6</TotalTime>
  <Pages>3</Pages>
  <Words>1116</Words>
  <Characters>5160</Characters>
  <Application>Microsoft Office Word</Application>
  <DocSecurity>0</DocSecurity>
  <Lines>597</Lines>
  <Paragraphs>2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Cedeño Aponte</dc:creator>
  <cp:keywords/>
  <dc:description/>
  <cp:lastModifiedBy>Betzangelee Serrano</cp:lastModifiedBy>
  <cp:revision>15</cp:revision>
  <dcterms:created xsi:type="dcterms:W3CDTF">2022-09-29T20:30:00Z</dcterms:created>
  <dcterms:modified xsi:type="dcterms:W3CDTF">2023-01-24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1b2fac6f87ef0a99a0d4ca829e69dec442adaeb9e7f9defaab018f4d4fb800</vt:lpwstr>
  </property>
</Properties>
</file>